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24D8" w:rsidRDefault="0078022C" w:rsidP="009724D8">
      <w:pPr>
        <w:jc w:val="center"/>
        <w:rPr>
          <w:rStyle w:val="BookTitle"/>
          <w:sz w:val="144"/>
          <w:szCs w:val="144"/>
        </w:rPr>
      </w:pPr>
      <w:r>
        <w:rPr>
          <w:b/>
          <w:bCs/>
          <w:smallCaps/>
          <w:noProof/>
          <w:spacing w:val="5"/>
          <w:sz w:val="144"/>
          <w:szCs w:val="144"/>
          <w:lang w:val="en-GB" w:eastAsia="en-GB"/>
        </w:rPr>
        <w:drawing>
          <wp:inline distT="0" distB="0" distL="0" distR="0">
            <wp:extent cx="5943600" cy="70846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-Doctors-Won't-Tell-You-About-Eczema-copy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8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4D8" w:rsidRPr="00A1389A" w:rsidRDefault="009724D8" w:rsidP="009724D8">
      <w:pPr>
        <w:pStyle w:val="NormalBold"/>
        <w:pageBreakBefore/>
      </w:pPr>
      <w:r w:rsidRPr="00A1389A">
        <w:lastRenderedPageBreak/>
        <w:t xml:space="preserve">Copyright ©2018 by </w:t>
      </w:r>
      <w:hyperlink r:id="rId10" w:history="1">
        <w:r>
          <w:rPr>
            <w:rStyle w:val="Hyperlink"/>
          </w:rPr>
          <w:t>EczemaFreeYou</w:t>
        </w:r>
        <w:r w:rsidRPr="009C7ED0">
          <w:rPr>
            <w:rStyle w:val="Hyperlink"/>
          </w:rPr>
          <w:t>.com</w:t>
        </w:r>
      </w:hyperlink>
    </w:p>
    <w:p w:rsidR="009724D8" w:rsidRDefault="009724D8" w:rsidP="009724D8">
      <w:pPr>
        <w:autoSpaceDE w:val="0"/>
        <w:jc w:val="left"/>
        <w:rPr>
          <w:rFonts w:cs="Arial"/>
          <w:b/>
          <w:szCs w:val="28"/>
        </w:rPr>
      </w:pPr>
      <w:r>
        <w:rPr>
          <w:rFonts w:cs="Arial"/>
          <w:szCs w:val="28"/>
        </w:rPr>
        <w:t xml:space="preserve">You are being granted </w:t>
      </w:r>
      <w:r w:rsidRPr="002E0CD7">
        <w:rPr>
          <w:rFonts w:cs="Arial"/>
          <w:b/>
          <w:szCs w:val="28"/>
        </w:rPr>
        <w:t>Giveaway Rights</w:t>
      </w:r>
      <w:r>
        <w:rPr>
          <w:rFonts w:cs="Arial"/>
          <w:b/>
          <w:szCs w:val="28"/>
        </w:rPr>
        <w:t xml:space="preserve"> </w:t>
      </w:r>
      <w:r w:rsidRPr="002E0CD7">
        <w:rPr>
          <w:rFonts w:cs="Arial"/>
          <w:szCs w:val="28"/>
        </w:rPr>
        <w:t>to</w:t>
      </w:r>
      <w:r>
        <w:rPr>
          <w:rFonts w:cs="Arial"/>
          <w:szCs w:val="28"/>
        </w:rPr>
        <w:t xml:space="preserve"> distribute this eBook for FREE as long as it’s not altered in any way.</w:t>
      </w:r>
    </w:p>
    <w:p w:rsidR="009724D8" w:rsidRPr="005F5FDA" w:rsidRDefault="009724D8" w:rsidP="009724D8">
      <w:pPr>
        <w:spacing w:after="0"/>
      </w:pPr>
    </w:p>
    <w:p w:rsidR="009724D8" w:rsidRDefault="009724D8" w:rsidP="009724D8">
      <w:pPr>
        <w:autoSpaceDE w:val="0"/>
        <w:jc w:val="center"/>
        <w:rPr>
          <w:rFonts w:cs="Arial"/>
          <w:b/>
          <w:color w:val="FF0000"/>
          <w:szCs w:val="28"/>
        </w:rPr>
      </w:pPr>
    </w:p>
    <w:p w:rsidR="00A77876" w:rsidRDefault="00A77876" w:rsidP="00A77876">
      <w:pPr>
        <w:spacing w:line="360" w:lineRule="auto"/>
        <w:jc w:val="left"/>
        <w:rPr>
          <w:rFonts w:ascii="Verdana" w:eastAsia="Times New Roman" w:hAnsi="Verdana"/>
          <w:color w:val="FF0000"/>
          <w:sz w:val="30"/>
          <w:szCs w:val="30"/>
        </w:rPr>
      </w:pP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We hope you </w:t>
      </w:r>
      <w:r>
        <w:rPr>
          <w:rFonts w:ascii="Verdana" w:eastAsia="Times New Roman" w:hAnsi="Verdana"/>
          <w:color w:val="FF0000"/>
          <w:sz w:val="30"/>
          <w:szCs w:val="30"/>
        </w:rPr>
        <w:t>enjoy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reading this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eBook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. If you want to learn more on how to </w:t>
      </w:r>
      <w:r>
        <w:rPr>
          <w:rFonts w:ascii="Verdana" w:eastAsia="Times New Roman" w:hAnsi="Verdana"/>
          <w:color w:val="FF0000"/>
          <w:sz w:val="30"/>
          <w:szCs w:val="30"/>
        </w:rPr>
        <w:t xml:space="preserve">treat Eczema by using an easy to follow 100% natural 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>system click on the link below:</w:t>
      </w:r>
    </w:p>
    <w:p w:rsidR="00A77876" w:rsidRPr="00A556B6" w:rsidRDefault="00A77876" w:rsidP="00A77876">
      <w:pPr>
        <w:spacing w:line="360" w:lineRule="auto"/>
        <w:jc w:val="left"/>
        <w:rPr>
          <w:rFonts w:ascii="Verdana" w:eastAsia="Times New Roman" w:hAnsi="Verdana"/>
          <w:color w:val="FF0000"/>
          <w:sz w:val="30"/>
          <w:szCs w:val="30"/>
        </w:rPr>
      </w:pPr>
    </w:p>
    <w:p w:rsidR="00A77876" w:rsidRPr="008B686D" w:rsidRDefault="00552F11" w:rsidP="00A77876">
      <w:pPr>
        <w:autoSpaceDE w:val="0"/>
        <w:jc w:val="center"/>
        <w:rPr>
          <w:rStyle w:val="Hyperlink"/>
          <w:b/>
          <w:color w:val="0070C0"/>
          <w:sz w:val="32"/>
          <w:szCs w:val="32"/>
        </w:rPr>
      </w:pPr>
      <w:hyperlink r:id="rId11" w:history="1">
        <w:r w:rsidR="00A77876" w:rsidRPr="00CC56D0">
          <w:rPr>
            <w:rStyle w:val="Hyperlink"/>
            <w:b/>
            <w:sz w:val="32"/>
            <w:szCs w:val="32"/>
          </w:rPr>
          <w:t>www.</w:t>
        </w:r>
        <w:r w:rsidR="00A77876">
          <w:rPr>
            <w:rStyle w:val="Hyperlink"/>
            <w:b/>
            <w:sz w:val="32"/>
            <w:szCs w:val="32"/>
          </w:rPr>
          <w:t>EczemaFreeYou</w:t>
        </w:r>
        <w:r w:rsidR="00A77876" w:rsidRPr="00CC56D0">
          <w:rPr>
            <w:rStyle w:val="Hyperlink"/>
            <w:b/>
            <w:sz w:val="32"/>
            <w:szCs w:val="32"/>
          </w:rPr>
          <w:t>.com</w:t>
        </w:r>
      </w:hyperlink>
      <w:r w:rsidR="00A77876">
        <w:rPr>
          <w:rStyle w:val="Hyperlink"/>
          <w:b/>
          <w:color w:val="0070C0"/>
          <w:sz w:val="32"/>
          <w:szCs w:val="32"/>
        </w:rPr>
        <w:t xml:space="preserve"> </w:t>
      </w:r>
    </w:p>
    <w:p w:rsidR="009724D8" w:rsidRDefault="009724D8" w:rsidP="009724D8">
      <w:pPr>
        <w:jc w:val="center"/>
        <w:rPr>
          <w:rStyle w:val="BookTitle"/>
          <w:sz w:val="96"/>
          <w:szCs w:val="96"/>
        </w:rPr>
      </w:pPr>
    </w:p>
    <w:p w:rsidR="009724D8" w:rsidRDefault="009724D8" w:rsidP="009724D8">
      <w:pPr>
        <w:jc w:val="left"/>
        <w:rPr>
          <w:rStyle w:val="BookTitle"/>
          <w:sz w:val="100"/>
          <w:szCs w:val="100"/>
        </w:rPr>
      </w:pPr>
      <w:r>
        <w:rPr>
          <w:rStyle w:val="BookTitle"/>
          <w:sz w:val="100"/>
          <w:szCs w:val="100"/>
        </w:rPr>
        <w:br w:type="page"/>
      </w:r>
    </w:p>
    <w:p w:rsidR="00B313F1" w:rsidRDefault="00B313F1" w:rsidP="00B313F1">
      <w:pPr>
        <w:spacing w:line="240" w:lineRule="auto"/>
        <w:jc w:val="center"/>
        <w:rPr>
          <w:rStyle w:val="BookTitle"/>
          <w:sz w:val="100"/>
          <w:szCs w:val="100"/>
        </w:rPr>
      </w:pPr>
      <w:r w:rsidRPr="00B313F1">
        <w:rPr>
          <w:rStyle w:val="BookTitle"/>
          <w:sz w:val="100"/>
          <w:szCs w:val="100"/>
        </w:rPr>
        <w:lastRenderedPageBreak/>
        <w:t xml:space="preserve">What Doctors Won't Tell You </w:t>
      </w:r>
    </w:p>
    <w:p w:rsidR="00B313F1" w:rsidRDefault="00B313F1" w:rsidP="00B313F1">
      <w:pPr>
        <w:spacing w:line="240" w:lineRule="auto"/>
        <w:jc w:val="center"/>
        <w:rPr>
          <w:rStyle w:val="BookTitle"/>
          <w:sz w:val="100"/>
          <w:szCs w:val="100"/>
        </w:rPr>
      </w:pPr>
      <w:r w:rsidRPr="00B313F1">
        <w:rPr>
          <w:rStyle w:val="BookTitle"/>
          <w:sz w:val="100"/>
          <w:szCs w:val="100"/>
        </w:rPr>
        <w:t>About Eczema</w:t>
      </w:r>
    </w:p>
    <w:p w:rsidR="00B313F1" w:rsidRDefault="00B313F1" w:rsidP="009724D8">
      <w:pPr>
        <w:jc w:val="center"/>
        <w:rPr>
          <w:rStyle w:val="BookTitle"/>
          <w:sz w:val="60"/>
          <w:szCs w:val="60"/>
        </w:rPr>
      </w:pPr>
    </w:p>
    <w:p w:rsidR="009724D8" w:rsidRPr="00384776" w:rsidRDefault="009724D8" w:rsidP="009724D8">
      <w:pPr>
        <w:jc w:val="center"/>
        <w:rPr>
          <w:sz w:val="60"/>
          <w:szCs w:val="60"/>
        </w:rPr>
      </w:pPr>
      <w:r w:rsidRPr="00384776">
        <w:rPr>
          <w:rStyle w:val="BookTitle"/>
          <w:sz w:val="60"/>
          <w:szCs w:val="60"/>
        </w:rPr>
        <w:t>Second Edition</w:t>
      </w:r>
    </w:p>
    <w:p w:rsidR="009724D8" w:rsidRDefault="009724D8">
      <w:pPr>
        <w:jc w:val="left"/>
        <w:rPr>
          <w:rFonts w:asciiTheme="majorHAnsi" w:eastAsiaTheme="majorEastAsia" w:hAnsiTheme="majorHAnsi" w:cstheme="majorBidi"/>
          <w:b/>
          <w:color w:val="17365D" w:themeColor="text2" w:themeShade="BF"/>
          <w:spacing w:val="5"/>
          <w:kern w:val="28"/>
          <w:sz w:val="52"/>
          <w:szCs w:val="52"/>
        </w:rPr>
      </w:pPr>
      <w:r>
        <w:br w:type="page"/>
      </w:r>
    </w:p>
    <w:p w:rsidR="00C95C4E" w:rsidRPr="002352AD" w:rsidRDefault="00093BC9" w:rsidP="00093BC9">
      <w:pPr>
        <w:pStyle w:val="Title"/>
        <w:tabs>
          <w:tab w:val="center" w:pos="4680"/>
          <w:tab w:val="left" w:pos="7217"/>
          <w:tab w:val="right" w:pos="9360"/>
        </w:tabs>
        <w:jc w:val="left"/>
        <w:rPr>
          <w:caps/>
          <w:szCs w:val="40"/>
        </w:rPr>
      </w:pPr>
      <w:r w:rsidRPr="00B54592">
        <w:lastRenderedPageBreak/>
        <w:tab/>
      </w:r>
      <w:r w:rsidRPr="002352AD">
        <w:rPr>
          <w:caps/>
          <w:szCs w:val="40"/>
        </w:rPr>
        <w:t>Table of Contents</w:t>
      </w:r>
      <w:r w:rsidRPr="002352AD">
        <w:rPr>
          <w:caps/>
          <w:szCs w:val="40"/>
        </w:rPr>
        <w:tab/>
      </w:r>
    </w:p>
    <w:p w:rsidR="003E50ED" w:rsidRPr="00B54592" w:rsidRDefault="003E50ED" w:rsidP="00B8345B">
      <w:pPr>
        <w:autoSpaceDE w:val="0"/>
        <w:autoSpaceDN w:val="0"/>
        <w:adjustRightInd w:val="0"/>
        <w:spacing w:after="0" w:line="240" w:lineRule="auto"/>
        <w:ind w:left="-540" w:right="-626"/>
        <w:rPr>
          <w:rFonts w:ascii="Arial" w:hAnsi="Arial" w:cs="Arial"/>
          <w:color w:val="000000" w:themeColor="text1"/>
        </w:rPr>
      </w:pPr>
    </w:p>
    <w:p w:rsidR="002352AD" w:rsidRPr="00B313F1" w:rsidRDefault="0093239B" w:rsidP="00B313F1">
      <w:pPr>
        <w:pStyle w:val="TOC1"/>
        <w:tabs>
          <w:tab w:val="right" w:leader="dot" w:pos="9350"/>
        </w:tabs>
        <w:spacing w:line="360" w:lineRule="auto"/>
        <w:rPr>
          <w:rFonts w:ascii="Verdana" w:hAnsi="Verdana"/>
          <w:b w:val="0"/>
          <w:bCs w:val="0"/>
          <w:caps w:val="0"/>
          <w:noProof/>
          <w:sz w:val="22"/>
          <w:szCs w:val="22"/>
          <w:lang w:val="en-GB" w:eastAsia="en-GB"/>
        </w:rPr>
      </w:pPr>
      <w:r w:rsidRPr="00B313F1">
        <w:rPr>
          <w:rFonts w:ascii="Verdana" w:hAnsi="Verdana" w:cs="Arial"/>
          <w:color w:val="000000" w:themeColor="text1"/>
          <w:sz w:val="22"/>
          <w:szCs w:val="22"/>
        </w:rPr>
        <w:fldChar w:fldCharType="begin"/>
      </w:r>
      <w:r w:rsidR="00A75228" w:rsidRPr="00B313F1">
        <w:rPr>
          <w:rFonts w:ascii="Verdana" w:hAnsi="Verdana" w:cs="Arial"/>
          <w:color w:val="000000" w:themeColor="text1"/>
          <w:sz w:val="22"/>
          <w:szCs w:val="22"/>
        </w:rPr>
        <w:instrText xml:space="preserve"> TOC \o "1-2" \h \z \u </w:instrText>
      </w:r>
      <w:r w:rsidRPr="00B313F1">
        <w:rPr>
          <w:rFonts w:ascii="Verdana" w:hAnsi="Verdana" w:cs="Arial"/>
          <w:color w:val="000000" w:themeColor="text1"/>
          <w:sz w:val="22"/>
          <w:szCs w:val="22"/>
        </w:rPr>
        <w:fldChar w:fldCharType="separate"/>
      </w:r>
      <w:hyperlink w:anchor="_Toc522316994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Seeing Past EcZema Myths To Uncover the Truth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6994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1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6995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Eczema is a single condition or disease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6995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2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6996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Eczema is just a skin issue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6996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3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6997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eczema is one person’s problem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6997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3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6998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Eczema is contagious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6998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5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6999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The scars from eczema are permanent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6999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5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0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Stress can directly start eczema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0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6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1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If you suffer from eczema, your skin can’t look normal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1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6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2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People with eczema should not try to swim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2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7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3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you must not give a child who has eczema a bath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3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8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4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Those who suffer from eczema do so because they do not bathe regularly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4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10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5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heavy use of moisturizer can negate the need for any other treatment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5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10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6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Dropping gluten from your diet can cure eczema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6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11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2352AD" w:rsidRPr="00B313F1" w:rsidRDefault="00552F11" w:rsidP="00B313F1">
      <w:pPr>
        <w:pStyle w:val="TOC2"/>
        <w:tabs>
          <w:tab w:val="right" w:leader="dot" w:pos="9350"/>
        </w:tabs>
        <w:spacing w:line="360" w:lineRule="auto"/>
        <w:rPr>
          <w:rFonts w:ascii="Verdana" w:hAnsi="Verdana"/>
          <w:smallCaps w:val="0"/>
          <w:noProof/>
          <w:sz w:val="22"/>
          <w:szCs w:val="22"/>
          <w:lang w:val="en-GB" w:eastAsia="en-GB"/>
        </w:rPr>
      </w:pPr>
      <w:hyperlink w:anchor="_Toc522317007" w:history="1">
        <w:r w:rsidR="002352AD" w:rsidRPr="00B313F1">
          <w:rPr>
            <w:rStyle w:val="Hyperlink"/>
            <w:rFonts w:ascii="Verdana" w:hAnsi="Verdana"/>
            <w:noProof/>
            <w:sz w:val="22"/>
            <w:szCs w:val="22"/>
          </w:rPr>
          <w:t>Myth: Eczema subsides naturally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tab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begin"/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instrText xml:space="preserve"> PAGEREF _Toc522317007 \h </w:instrTex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separate"/>
        </w:r>
        <w:r w:rsidR="00516964">
          <w:rPr>
            <w:rFonts w:ascii="Verdana" w:hAnsi="Verdana"/>
            <w:noProof/>
            <w:webHidden/>
            <w:sz w:val="22"/>
            <w:szCs w:val="22"/>
          </w:rPr>
          <w:t>12</w:t>
        </w:r>
        <w:r w:rsidR="002352AD" w:rsidRPr="00B313F1">
          <w:rPr>
            <w:rFonts w:ascii="Verdana" w:hAnsi="Verdana"/>
            <w:noProof/>
            <w:webHidden/>
            <w:sz w:val="22"/>
            <w:szCs w:val="22"/>
          </w:rPr>
          <w:fldChar w:fldCharType="end"/>
        </w:r>
      </w:hyperlink>
    </w:p>
    <w:p w:rsidR="00C83347" w:rsidRPr="00B54592" w:rsidRDefault="0093239B" w:rsidP="00B313F1">
      <w:pPr>
        <w:autoSpaceDE w:val="0"/>
        <w:autoSpaceDN w:val="0"/>
        <w:adjustRightInd w:val="0"/>
        <w:spacing w:after="0" w:line="360" w:lineRule="auto"/>
        <w:ind w:left="-540" w:right="-626"/>
        <w:rPr>
          <w:rFonts w:ascii="Arial" w:hAnsi="Arial" w:cs="Arial"/>
          <w:color w:val="000000" w:themeColor="text1"/>
        </w:rPr>
        <w:sectPr w:rsidR="00C83347" w:rsidRPr="00B54592" w:rsidSect="002352AD"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313F1">
        <w:rPr>
          <w:rFonts w:ascii="Verdana" w:hAnsi="Verdana" w:cs="Arial"/>
          <w:color w:val="000000" w:themeColor="text1"/>
          <w:sz w:val="22"/>
        </w:rPr>
        <w:fldChar w:fldCharType="end"/>
      </w:r>
    </w:p>
    <w:p w:rsidR="00373348" w:rsidRPr="0078022C" w:rsidRDefault="00A75228" w:rsidP="00373348">
      <w:pPr>
        <w:pStyle w:val="Heading1"/>
        <w:rPr>
          <w:sz w:val="36"/>
          <w:szCs w:val="36"/>
        </w:rPr>
      </w:pPr>
      <w:bookmarkStart w:id="0" w:name="_Toc521174705"/>
      <w:bookmarkStart w:id="1" w:name="_Toc521174862"/>
      <w:bookmarkStart w:id="2" w:name="_Toc522316994"/>
      <w:r w:rsidRPr="0078022C">
        <w:rPr>
          <w:noProof/>
          <w:sz w:val="36"/>
          <w:szCs w:val="36"/>
        </w:rPr>
        <w:lastRenderedPageBreak/>
        <w:t xml:space="preserve">Seeing Past </w:t>
      </w:r>
      <w:r w:rsidR="002352AD" w:rsidRPr="0078022C">
        <w:rPr>
          <w:noProof/>
          <w:sz w:val="36"/>
          <w:szCs w:val="36"/>
        </w:rPr>
        <w:t>EcZema</w:t>
      </w:r>
      <w:r w:rsidR="002352AD" w:rsidRPr="0078022C">
        <w:rPr>
          <w:sz w:val="36"/>
          <w:szCs w:val="36"/>
        </w:rPr>
        <w:t xml:space="preserve"> </w:t>
      </w:r>
      <w:r w:rsidRPr="0078022C">
        <w:rPr>
          <w:noProof/>
          <w:sz w:val="36"/>
          <w:szCs w:val="36"/>
        </w:rPr>
        <w:t xml:space="preserve">Myths </w:t>
      </w:r>
      <w:r w:rsidRPr="0078022C">
        <w:rPr>
          <w:sz w:val="36"/>
          <w:szCs w:val="36"/>
        </w:rPr>
        <w:t xml:space="preserve">To </w:t>
      </w:r>
      <w:r w:rsidR="002C0455" w:rsidRPr="0078022C">
        <w:rPr>
          <w:sz w:val="36"/>
          <w:szCs w:val="36"/>
        </w:rPr>
        <w:t xml:space="preserve">Uncover </w:t>
      </w:r>
      <w:r w:rsidRPr="0078022C">
        <w:rPr>
          <w:sz w:val="36"/>
          <w:szCs w:val="36"/>
        </w:rPr>
        <w:t>the Truth</w:t>
      </w:r>
      <w:bookmarkEnd w:id="0"/>
      <w:bookmarkEnd w:id="1"/>
      <w:bookmarkEnd w:id="2"/>
    </w:p>
    <w:p w:rsidR="00373348" w:rsidRPr="00B54592" w:rsidRDefault="00373348" w:rsidP="00373348"/>
    <w:p w:rsidR="00B313F1" w:rsidRDefault="00C83347" w:rsidP="00C83347">
      <w:bookmarkStart w:id="3" w:name="_Toc519163620"/>
      <w:r w:rsidRPr="00B54592">
        <w:t xml:space="preserve">Eczema is quite common – and yet, while recent studies have shown that one in ten adults </w:t>
      </w:r>
      <w:r w:rsidR="007F74C1">
        <w:rPr>
          <w:noProof/>
        </w:rPr>
        <w:t>suffers from this</w:t>
      </w:r>
      <w:r w:rsidRPr="00B54592">
        <w:t xml:space="preserve"> condition, there are still quite a few misconceptions regarding eczema. </w:t>
      </w:r>
    </w:p>
    <w:p w:rsidR="004A2160" w:rsidRDefault="00B313F1" w:rsidP="00C83347">
      <w:r>
        <w:t>This because doctors</w:t>
      </w:r>
      <w:r w:rsidR="004A2160">
        <w:t xml:space="preserve"> are forced by</w:t>
      </w:r>
      <w:r w:rsidRPr="00B313F1">
        <w:t xml:space="preserve"> the system </w:t>
      </w:r>
      <w:r w:rsidR="004A2160">
        <w:t xml:space="preserve">to offer quick fixes - hence why short term solutions such as eczema creams are so popular. </w:t>
      </w:r>
    </w:p>
    <w:p w:rsidR="004A2160" w:rsidRDefault="004A2160" w:rsidP="00C83347">
      <w:r>
        <w:t xml:space="preserve">The system doctors are trained to operate in is driven by the pharmaceutical industry. This </w:t>
      </w:r>
      <w:r>
        <w:t>multi</w:t>
      </w:r>
      <w:r>
        <w:t>-</w:t>
      </w:r>
      <w:r>
        <w:t>billion</w:t>
      </w:r>
      <w:r>
        <w:t xml:space="preserve"> industry spends huge amounts of money to research and produce new medications. Thanks to today’s technology and the way news is </w:t>
      </w:r>
      <w:r w:rsidR="00756C13">
        <w:t xml:space="preserve">freely </w:t>
      </w:r>
      <w:r>
        <w:t>shared</w:t>
      </w:r>
      <w:r w:rsidRPr="004A2160">
        <w:t xml:space="preserve">, it’s an open secret and quiet obvious that the </w:t>
      </w:r>
      <w:r w:rsidRPr="004A2160">
        <w:t>pharmaceutical industry</w:t>
      </w:r>
      <w:r w:rsidRPr="004A2160">
        <w:t xml:space="preserve"> is in the business of making money</w:t>
      </w:r>
      <w:r>
        <w:t xml:space="preserve"> and not </w:t>
      </w:r>
      <w:r w:rsidR="00756C13">
        <w:t xml:space="preserve">to make the world a better </w:t>
      </w:r>
      <w:r>
        <w:t>place free from diseases.</w:t>
      </w:r>
    </w:p>
    <w:p w:rsidR="00756C13" w:rsidRDefault="004A2160" w:rsidP="00C83347">
      <w:r>
        <w:t xml:space="preserve">And that is why </w:t>
      </w:r>
      <w:r w:rsidR="00756C13">
        <w:t>short-term medications, which need</w:t>
      </w:r>
      <w:r>
        <w:t xml:space="preserve"> to be bought over and over </w:t>
      </w:r>
      <w:r w:rsidR="00756C13">
        <w:t>again,</w:t>
      </w:r>
      <w:r>
        <w:t xml:space="preserve"> are better than something which can be bought once </w:t>
      </w:r>
      <w:r w:rsidR="00756C13">
        <w:t xml:space="preserve">to </w:t>
      </w:r>
      <w:r w:rsidR="007F74C1">
        <w:t>remedy</w:t>
      </w:r>
      <w:r w:rsidR="00756C13">
        <w:t xml:space="preserve"> a particular condition</w:t>
      </w:r>
      <w:r>
        <w:t xml:space="preserve"> – </w:t>
      </w:r>
      <w:r w:rsidR="00756C13">
        <w:t xml:space="preserve">at least in the </w:t>
      </w:r>
      <w:r w:rsidR="007F74C1">
        <w:t>industry’s</w:t>
      </w:r>
      <w:r w:rsidR="00756C13">
        <w:t xml:space="preserve"> eyes</w:t>
      </w:r>
      <w:r>
        <w:t>.</w:t>
      </w:r>
      <w:r w:rsidR="00756C13">
        <w:t xml:space="preserve"> </w:t>
      </w:r>
    </w:p>
    <w:p w:rsidR="004A2160" w:rsidRDefault="00756C13" w:rsidP="00C83347">
      <w:r>
        <w:t xml:space="preserve">Just think about it, if you own a </w:t>
      </w:r>
      <w:r>
        <w:t>pharmaceutical</w:t>
      </w:r>
      <w:r>
        <w:t xml:space="preserve"> company and spend millions of dollars to research a remedy for Eczema, would you rather produce a product which needs to be bought over and over again (therefore will bring you repeated sales) or one which can be bought only once? Often a company would lose money if it were to produce something which works too well.</w:t>
      </w:r>
    </w:p>
    <w:p w:rsidR="00756C13" w:rsidRDefault="00756C13" w:rsidP="00C83347">
      <w:r>
        <w:t xml:space="preserve">There’s also the fact that natural remedies cannot be patented by </w:t>
      </w:r>
      <w:r w:rsidRPr="004A2160">
        <w:t>pharmaceutical</w:t>
      </w:r>
      <w:r>
        <w:t xml:space="preserve"> companies. As an example, if a company was to discover an all-natural Eczema remedy by consuming a mix of tomatoes and onions (as silly as it may sound) </w:t>
      </w:r>
      <w:r w:rsidR="0078022C">
        <w:t>this said remedy is discarded because the company researching it cannot patent and commercialize it for profit.</w:t>
      </w:r>
    </w:p>
    <w:p w:rsidR="00C83347" w:rsidRDefault="00C83347" w:rsidP="00C83347">
      <w:r w:rsidRPr="00B54592">
        <w:t xml:space="preserve">This book will clear up a </w:t>
      </w:r>
      <w:r w:rsidR="0078022C">
        <w:t xml:space="preserve">lot of </w:t>
      </w:r>
      <w:r w:rsidRPr="00B54592">
        <w:t xml:space="preserve">those incorrect notions and tell you what you need to know to help </w:t>
      </w:r>
      <w:r w:rsidR="00B313F1">
        <w:t>treat</w:t>
      </w:r>
      <w:r w:rsidRPr="00B54592">
        <w:t xml:space="preserve"> </w:t>
      </w:r>
      <w:r w:rsidR="00B313F1">
        <w:t>this</w:t>
      </w:r>
      <w:r w:rsidRPr="00B54592">
        <w:t xml:space="preserve"> condition. </w:t>
      </w:r>
    </w:p>
    <w:p w:rsidR="00B313F1" w:rsidRDefault="00B313F1" w:rsidP="00C83347"/>
    <w:p w:rsidR="00B313F1" w:rsidRPr="00B54592" w:rsidRDefault="00B313F1" w:rsidP="00C83347"/>
    <w:p w:rsidR="00C83347" w:rsidRPr="00B54592" w:rsidRDefault="00C83347" w:rsidP="00C83347">
      <w:pPr>
        <w:pStyle w:val="Heading2"/>
      </w:pPr>
      <w:bookmarkStart w:id="4" w:name="_Toc521173924"/>
      <w:bookmarkStart w:id="5" w:name="_Toc521174706"/>
      <w:bookmarkStart w:id="6" w:name="_Toc521174863"/>
      <w:bookmarkStart w:id="7" w:name="_Toc522316995"/>
      <w:r w:rsidRPr="00B54592">
        <w:lastRenderedPageBreak/>
        <w:t>Myth: Eczema is a single condition or disease</w:t>
      </w:r>
      <w:bookmarkEnd w:id="4"/>
      <w:bookmarkEnd w:id="5"/>
      <w:bookmarkEnd w:id="6"/>
      <w:bookmarkEnd w:id="7"/>
    </w:p>
    <w:p w:rsidR="0078022C" w:rsidRDefault="0078022C" w:rsidP="0078022C">
      <w:pPr>
        <w:spacing w:after="0"/>
        <w:rPr>
          <w:rStyle w:val="Heading3Char"/>
        </w:rPr>
      </w:pPr>
      <w:bookmarkStart w:id="8" w:name="_Toc521173925"/>
    </w:p>
    <w:p w:rsidR="00A75228" w:rsidRPr="00B54592" w:rsidRDefault="00C83347" w:rsidP="00C83347">
      <w:r w:rsidRPr="00B54592">
        <w:rPr>
          <w:rStyle w:val="Heading3Char"/>
        </w:rPr>
        <w:t>Fact:</w:t>
      </w:r>
      <w:bookmarkEnd w:id="8"/>
      <w:r w:rsidRPr="00B54592">
        <w:t xml:space="preserve"> Like the common cold, eczema is a </w:t>
      </w:r>
      <w:r w:rsidR="00A75228" w:rsidRPr="00B54592">
        <w:t>term</w:t>
      </w:r>
      <w:r w:rsidRPr="00B54592">
        <w:t xml:space="preserve"> that </w:t>
      </w:r>
      <w:r w:rsidRPr="0035096C">
        <w:rPr>
          <w:noProof/>
        </w:rPr>
        <w:t>is applied</w:t>
      </w:r>
      <w:r w:rsidRPr="00B54592">
        <w:t xml:space="preserve"> to a host</w:t>
      </w:r>
      <w:r w:rsidR="00A75228" w:rsidRPr="00B54592">
        <w:t xml:space="preserve"> of different skin issues; </w:t>
      </w:r>
      <w:r w:rsidRPr="00B54592">
        <w:t xml:space="preserve">all </w:t>
      </w:r>
      <w:r w:rsidR="00A75228" w:rsidRPr="00B54592">
        <w:t xml:space="preserve">of which </w:t>
      </w:r>
      <w:r w:rsidRPr="00B54592">
        <w:t xml:space="preserve">cause irritated, reddened or itchy skin. There are a number of conditions </w:t>
      </w:r>
      <w:r w:rsidR="007F74C1">
        <w:t>which</w:t>
      </w:r>
      <w:r w:rsidRPr="00B54592">
        <w:t xml:space="preserve"> fall under the term </w:t>
      </w:r>
      <w:r w:rsidR="002B49E5">
        <w:t>“</w:t>
      </w:r>
      <w:r w:rsidRPr="00B54592">
        <w:t>eczema</w:t>
      </w:r>
      <w:r w:rsidR="002B49E5" w:rsidRPr="0035096C">
        <w:rPr>
          <w:noProof/>
        </w:rPr>
        <w:t>”</w:t>
      </w:r>
      <w:r w:rsidRPr="0035096C">
        <w:rPr>
          <w:noProof/>
        </w:rPr>
        <w:t>,</w:t>
      </w:r>
      <w:r w:rsidRPr="00B54592">
        <w:t xml:space="preserve"> and while the symptoms of these conditions might be similar, they are not </w:t>
      </w:r>
      <w:r w:rsidR="007F74C1">
        <w:t>the same</w:t>
      </w:r>
      <w:r w:rsidRPr="00B54592">
        <w:t xml:space="preserve"> condition. </w:t>
      </w:r>
    </w:p>
    <w:p w:rsidR="00A75228" w:rsidRPr="00B54592" w:rsidRDefault="00C83347" w:rsidP="00A75228">
      <w:pPr>
        <w:pStyle w:val="Heading4"/>
      </w:pPr>
      <w:r w:rsidRPr="00B54592">
        <w:t xml:space="preserve">For example, there is atopic dermatitis. </w:t>
      </w:r>
    </w:p>
    <w:p w:rsidR="00221CC5" w:rsidRDefault="00552F11" w:rsidP="00C83347"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left:0;text-align:left;margin-left:177.15pt;margin-top:38.7pt;width:290.1pt;height:192.55pt;z-index:251662336">
            <v:imagedata r:id="rId15" o:title="Children"/>
            <w10:wrap type="square"/>
          </v:shape>
        </w:pict>
      </w:r>
      <w:r w:rsidR="002B49E5">
        <w:t xml:space="preserve">Atopic dermatitis is </w:t>
      </w:r>
      <w:r w:rsidR="00A75228" w:rsidRPr="00B54592">
        <w:t xml:space="preserve">a chronic </w:t>
      </w:r>
      <w:r w:rsidR="002B49E5" w:rsidRPr="00B54592">
        <w:t xml:space="preserve">hereditary </w:t>
      </w:r>
      <w:r w:rsidR="00A75228" w:rsidRPr="00B54592">
        <w:t>condition</w:t>
      </w:r>
      <w:r w:rsidR="00C83347" w:rsidRPr="00B54592">
        <w:t>. It</w:t>
      </w:r>
      <w:r w:rsidR="002B49E5">
        <w:t xml:space="preserve"> i</w:t>
      </w:r>
      <w:r w:rsidR="00C83347" w:rsidRPr="00B54592">
        <w:t xml:space="preserve">s a form of eczema that </w:t>
      </w:r>
      <w:r w:rsidR="00C83347" w:rsidRPr="0035096C">
        <w:rPr>
          <w:noProof/>
        </w:rPr>
        <w:t>is most commonly found</w:t>
      </w:r>
      <w:r w:rsidR="00C83347" w:rsidRPr="00B54592">
        <w:t xml:space="preserve"> in children. Nine out of ten cases of atopic dermatitis will start showing symptoms before a child is five years old. </w:t>
      </w:r>
      <w:r w:rsidR="00DE5379">
        <w:t>Children with this</w:t>
      </w:r>
      <w:r w:rsidR="00C83347" w:rsidRPr="00B54592">
        <w:t xml:space="preserve"> condition</w:t>
      </w:r>
      <w:r w:rsidR="00DE5379">
        <w:t xml:space="preserve"> </w:t>
      </w:r>
      <w:r w:rsidR="002C0455">
        <w:rPr>
          <w:noProof/>
        </w:rPr>
        <w:t>usu</w:t>
      </w:r>
      <w:r w:rsidR="00DE5379" w:rsidRPr="002C0455">
        <w:rPr>
          <w:noProof/>
        </w:rPr>
        <w:t>ally</w:t>
      </w:r>
      <w:r w:rsidR="00DE5379">
        <w:t xml:space="preserve"> </w:t>
      </w:r>
      <w:r w:rsidR="00DE5379" w:rsidRPr="002C0455">
        <w:rPr>
          <w:noProof/>
        </w:rPr>
        <w:t xml:space="preserve">have </w:t>
      </w:r>
      <w:r w:rsidR="00C83347" w:rsidRPr="002C0455">
        <w:rPr>
          <w:noProof/>
        </w:rPr>
        <w:t>the</w:t>
      </w:r>
      <w:r w:rsidR="00C83347" w:rsidRPr="00B54592">
        <w:t xml:space="preserve"> symptoms disappear as </w:t>
      </w:r>
      <w:r w:rsidR="00DE5379">
        <w:t>they</w:t>
      </w:r>
      <w:r w:rsidR="00C83347" w:rsidRPr="00B54592">
        <w:t xml:space="preserve"> grow up. </w:t>
      </w:r>
    </w:p>
    <w:p w:rsidR="00A75228" w:rsidRPr="00B54592" w:rsidRDefault="00C83347" w:rsidP="00A75228">
      <w:pPr>
        <w:pStyle w:val="Heading4"/>
      </w:pPr>
      <w:r w:rsidRPr="00B54592">
        <w:t xml:space="preserve">In adults, the most common form of eczema is contact dermatitis. </w:t>
      </w:r>
    </w:p>
    <w:p w:rsidR="00C83347" w:rsidRPr="00B54592" w:rsidRDefault="002C0455" w:rsidP="00C83347">
      <w:r>
        <w:rPr>
          <w:noProof/>
        </w:rPr>
        <w:t>Contact dermatitis</w:t>
      </w:r>
      <w:r w:rsidRPr="002C0455">
        <w:rPr>
          <w:noProof/>
        </w:rPr>
        <w:t xml:space="preserve"> </w:t>
      </w:r>
      <w:r w:rsidR="00C83347" w:rsidRPr="0035096C">
        <w:rPr>
          <w:noProof/>
        </w:rPr>
        <w:t>is usually caused</w:t>
      </w:r>
      <w:r w:rsidR="00C83347" w:rsidRPr="00B54592">
        <w:t xml:space="preserve"> by various substances that can irritate the skin. These substances include detergents, harsh chemicals, fabric softeners and much more. The </w:t>
      </w:r>
      <w:r w:rsidR="00C83347" w:rsidRPr="0035096C">
        <w:rPr>
          <w:noProof/>
        </w:rPr>
        <w:t>skin</w:t>
      </w:r>
      <w:r w:rsidR="00C83347" w:rsidRPr="00B54592">
        <w:t xml:space="preserve"> forms a protective barrier that protects the deeper and more sensitive layers of the skin, and any substances that can erode this barrier can cause contact </w:t>
      </w:r>
      <w:r w:rsidR="006174B5" w:rsidRPr="00B54592">
        <w:t>eczema</w:t>
      </w:r>
      <w:r w:rsidR="00C83347" w:rsidRPr="00B54592">
        <w:t xml:space="preserve">.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9" w:name="_Toc521174708"/>
      <w:bookmarkStart w:id="10" w:name="_Toc521174865"/>
      <w:bookmarkStart w:id="11" w:name="_Toc522316996"/>
      <w:r>
        <w:br w:type="page"/>
      </w:r>
    </w:p>
    <w:p w:rsidR="006174B5" w:rsidRPr="00B54592" w:rsidRDefault="006174B5" w:rsidP="006174B5">
      <w:pPr>
        <w:pStyle w:val="Heading2"/>
      </w:pPr>
      <w:r w:rsidRPr="00B54592">
        <w:lastRenderedPageBreak/>
        <w:t>Myth: Eczema is just a skin issue</w:t>
      </w:r>
      <w:bookmarkEnd w:id="9"/>
      <w:bookmarkEnd w:id="10"/>
      <w:bookmarkEnd w:id="11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6174B5" w:rsidRPr="00B54592" w:rsidRDefault="006174B5" w:rsidP="00C83347">
      <w:r w:rsidRPr="00B54592">
        <w:rPr>
          <w:rStyle w:val="Heading3Char"/>
        </w:rPr>
        <w:t>Fact:</w:t>
      </w:r>
      <w:r w:rsidRPr="00B54592">
        <w:t xml:space="preserve"> Eczema is very much more than just a skin </w:t>
      </w:r>
      <w:r w:rsidR="007F74C1" w:rsidRPr="00B54592">
        <w:t>issue</w:t>
      </w:r>
      <w:r w:rsidRPr="00B54592">
        <w:t xml:space="preserve"> and it can </w:t>
      </w:r>
      <w:r w:rsidRPr="00412EEF">
        <w:rPr>
          <w:noProof/>
        </w:rPr>
        <w:t>deeply</w:t>
      </w:r>
      <w:r w:rsidRPr="00B54592">
        <w:t xml:space="preserve"> affect the lives </w:t>
      </w:r>
      <w:r w:rsidR="007F74C1">
        <w:t>and personalities of people suffering from this</w:t>
      </w:r>
      <w:r w:rsidRPr="00B54592">
        <w:t xml:space="preserve"> condition. Studies on the subject have shown that people who have eczema are significantly more prone to drinking or smoking, and exercise </w:t>
      </w:r>
      <w:r w:rsidRPr="00412EEF">
        <w:rPr>
          <w:noProof/>
        </w:rPr>
        <w:t>less</w:t>
      </w:r>
      <w:r w:rsidRPr="00B54592">
        <w:t xml:space="preserve"> than those who do not have the condition. </w:t>
      </w:r>
    </w:p>
    <w:p w:rsidR="006174B5" w:rsidRPr="00B54592" w:rsidRDefault="006174B5" w:rsidP="00C83347">
      <w:r w:rsidRPr="00412EEF">
        <w:rPr>
          <w:noProof/>
        </w:rPr>
        <w:t>This</w:t>
      </w:r>
      <w:r w:rsidRPr="00B54592">
        <w:t xml:space="preserve"> is because eczema can have a considerable emotional </w:t>
      </w:r>
      <w:r w:rsidR="002C0455">
        <w:t>impact</w:t>
      </w:r>
      <w:r w:rsidR="002C0455" w:rsidRPr="00B54592">
        <w:t xml:space="preserve"> </w:t>
      </w:r>
      <w:r w:rsidRPr="00B54592">
        <w:t xml:space="preserve">on those who suffer from it. </w:t>
      </w:r>
    </w:p>
    <w:p w:rsidR="007F74C1" w:rsidRPr="007F74C1" w:rsidRDefault="006174B5" w:rsidP="007F74C1">
      <w:pPr>
        <w:pStyle w:val="Heading4"/>
      </w:pPr>
      <w:r w:rsidRPr="00B54592">
        <w:t xml:space="preserve">Those who suffer from eczema can have </w:t>
      </w:r>
      <w:r w:rsidR="002C0455" w:rsidRPr="00B54592">
        <w:t>self-esteem</w:t>
      </w:r>
      <w:r w:rsidRPr="00B54592">
        <w:t xml:space="preserve"> issues</w:t>
      </w:r>
      <w:r w:rsidR="002C0455">
        <w:t xml:space="preserve">. </w:t>
      </w:r>
      <w:r w:rsidRPr="009724D8">
        <w:rPr>
          <w:noProof/>
        </w:rPr>
        <w:t>This</w:t>
      </w:r>
      <w:r w:rsidRPr="00B54592">
        <w:t xml:space="preserve"> </w:t>
      </w:r>
      <w:r w:rsidRPr="009724D8">
        <w:rPr>
          <w:noProof/>
        </w:rPr>
        <w:t>is exacerbated</w:t>
      </w:r>
      <w:r w:rsidRPr="00B54592">
        <w:t xml:space="preserve"> by the fact that </w:t>
      </w:r>
      <w:r w:rsidRPr="009724D8">
        <w:rPr>
          <w:noProof/>
        </w:rPr>
        <w:t>eczema</w:t>
      </w:r>
      <w:r w:rsidRPr="00B54592">
        <w:t xml:space="preserve"> can often begin in childhood, causing people to be affected by it through th</w:t>
      </w:r>
      <w:r w:rsidR="002C0455">
        <w:t>at</w:t>
      </w:r>
      <w:r w:rsidRPr="00B54592">
        <w:t xml:space="preserve"> crucial developmental period. </w:t>
      </w:r>
    </w:p>
    <w:p w:rsidR="007F74C1" w:rsidRDefault="007F74C1" w:rsidP="007F74C1">
      <w:pPr>
        <w:spacing w:after="0"/>
      </w:pPr>
    </w:p>
    <w:p w:rsidR="005E5CA2" w:rsidRDefault="006174B5" w:rsidP="005E5CA2">
      <w:pPr>
        <w:pBdr>
          <w:bottom w:val="single" w:sz="6" w:space="1" w:color="auto"/>
        </w:pBdr>
      </w:pPr>
      <w:r w:rsidRPr="00B54592">
        <w:t>If eczema has been affecting your lifestyle choices,</w:t>
      </w:r>
      <w:bookmarkStart w:id="12" w:name="_Toc521174717"/>
      <w:bookmarkStart w:id="13" w:name="_Toc521174874"/>
      <w:r w:rsidR="007F74C1">
        <w:t xml:space="preserve"> you should reach out for help.</w:t>
      </w:r>
    </w:p>
    <w:p w:rsidR="007F74C1" w:rsidRDefault="007F74C1" w:rsidP="005E5CA2">
      <w:pPr>
        <w:pBdr>
          <w:bottom w:val="single" w:sz="6" w:space="1" w:color="auto"/>
        </w:pBdr>
      </w:pPr>
    </w:p>
    <w:p w:rsidR="007F74C1" w:rsidRPr="005E5CA2" w:rsidRDefault="007F74C1" w:rsidP="005E5CA2">
      <w:pPr>
        <w:pBdr>
          <w:bottom w:val="single" w:sz="6" w:space="1" w:color="auto"/>
        </w:pBdr>
      </w:pP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14" w:name="_Toc522316997"/>
    </w:p>
    <w:p w:rsidR="00B54592" w:rsidRPr="00B54592" w:rsidRDefault="00B54592" w:rsidP="00B54592">
      <w:pPr>
        <w:pStyle w:val="Heading2"/>
      </w:pPr>
      <w:r w:rsidRPr="00B54592">
        <w:t>Myth: eczema is one person’s problem</w:t>
      </w:r>
      <w:bookmarkEnd w:id="12"/>
      <w:bookmarkEnd w:id="13"/>
      <w:bookmarkEnd w:id="14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B54592" w:rsidRDefault="00B54592" w:rsidP="00C83347">
      <w:r w:rsidRPr="00B54592">
        <w:rPr>
          <w:rStyle w:val="Heading3Char"/>
        </w:rPr>
        <w:t>Fact:</w:t>
      </w:r>
      <w:r w:rsidRPr="00B54592">
        <w:t xml:space="preserve"> That is not true at all, as an entire family can be affected if one or more members have eczema. </w:t>
      </w:r>
    </w:p>
    <w:p w:rsidR="00B54592" w:rsidRDefault="00221CC5" w:rsidP="00B54592">
      <w:pPr>
        <w:pStyle w:val="Heading4"/>
      </w:pPr>
      <w:r>
        <w:rPr>
          <w:noProof/>
          <w:lang w:val="en-GB" w:eastAsia="en-GB"/>
        </w:rPr>
        <w:drawing>
          <wp:anchor distT="0" distB="0" distL="114300" distR="114300" simplePos="0" relativeHeight="251663360" behindDoc="0" locked="0" layoutInCell="1" allowOverlap="1" wp14:anchorId="7C91C899" wp14:editId="7FC99EC6">
            <wp:simplePos x="0" y="0"/>
            <wp:positionH relativeFrom="column">
              <wp:posOffset>0</wp:posOffset>
            </wp:positionH>
            <wp:positionV relativeFrom="paragraph">
              <wp:posOffset>10795</wp:posOffset>
            </wp:positionV>
            <wp:extent cx="3467100" cy="2314575"/>
            <wp:effectExtent l="19050" t="0" r="0" b="0"/>
            <wp:wrapSquare wrapText="bothSides"/>
            <wp:docPr id="15" name="Picture 15" descr="C:\Users\IMPERIUM\AppData\Local\Microsoft\Windows\INetCache\Content.Word\Family Togeth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IMPERIUM\AppData\Local\Microsoft\Windows\INetCache\Content.Word\Family Together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54592" w:rsidRPr="00B54592">
        <w:t xml:space="preserve">The fact that </w:t>
      </w:r>
      <w:r w:rsidR="007F74C1">
        <w:rPr>
          <w:noProof/>
        </w:rPr>
        <w:t>eczema can be</w:t>
      </w:r>
      <w:r w:rsidR="00B54592" w:rsidRPr="00B54592">
        <w:t xml:space="preserve"> are genetic also means that the condition can frequently afflict several members of a family</w:t>
      </w:r>
      <w:r w:rsidR="002C0455">
        <w:t>.</w:t>
      </w:r>
    </w:p>
    <w:p w:rsidR="007F74C1" w:rsidRDefault="007F74C1" w:rsidP="007F74C1">
      <w:pPr>
        <w:spacing w:after="0"/>
      </w:pPr>
    </w:p>
    <w:p w:rsidR="00B54592" w:rsidRPr="00B54592" w:rsidRDefault="00B54592" w:rsidP="00C83347">
      <w:r w:rsidRPr="00B54592">
        <w:t xml:space="preserve">Besides this, if a person has </w:t>
      </w:r>
      <w:r w:rsidRPr="002C0455">
        <w:rPr>
          <w:noProof/>
        </w:rPr>
        <w:t>eczema</w:t>
      </w:r>
      <w:r w:rsidRPr="00B54592">
        <w:t xml:space="preserve">, it </w:t>
      </w:r>
      <w:r w:rsidR="002C0455">
        <w:t xml:space="preserve">can </w:t>
      </w:r>
      <w:r w:rsidRPr="00B54592">
        <w:t xml:space="preserve">affect their relationships with their spouse or </w:t>
      </w:r>
      <w:proofErr w:type="gramStart"/>
      <w:r w:rsidRPr="00B54592">
        <w:lastRenderedPageBreak/>
        <w:t>children, as well as with other family members.</w:t>
      </w:r>
      <w:proofErr w:type="gramEnd"/>
      <w:r w:rsidRPr="00B54592">
        <w:t xml:space="preserve"> </w:t>
      </w:r>
    </w:p>
    <w:p w:rsidR="00A77876" w:rsidRDefault="002C0455" w:rsidP="00C83347">
      <w:pPr>
        <w:rPr>
          <w:b/>
        </w:rPr>
      </w:pPr>
      <w:r>
        <w:rPr>
          <w:b/>
        </w:rPr>
        <w:t>T</w:t>
      </w:r>
      <w:r w:rsidR="00B54592" w:rsidRPr="00B54592">
        <w:rPr>
          <w:b/>
        </w:rPr>
        <w:t>aking strong medications for eczema</w:t>
      </w:r>
      <w:r>
        <w:rPr>
          <w:b/>
        </w:rPr>
        <w:t xml:space="preserve"> can</w:t>
      </w:r>
      <w:r w:rsidR="00B54592" w:rsidRPr="00B54592">
        <w:rPr>
          <w:b/>
        </w:rPr>
        <w:t xml:space="preserve"> affect </w:t>
      </w:r>
      <w:r>
        <w:rPr>
          <w:b/>
        </w:rPr>
        <w:t>a person</w:t>
      </w:r>
      <w:r w:rsidRPr="00B54592">
        <w:rPr>
          <w:b/>
        </w:rPr>
        <w:t xml:space="preserve">’s </w:t>
      </w:r>
      <w:r w:rsidR="00B54592" w:rsidRPr="00B54592">
        <w:rPr>
          <w:b/>
        </w:rPr>
        <w:t xml:space="preserve">mood, and </w:t>
      </w:r>
      <w:r>
        <w:rPr>
          <w:b/>
          <w:noProof/>
        </w:rPr>
        <w:t xml:space="preserve">impact </w:t>
      </w:r>
      <w:r w:rsidR="00B54592" w:rsidRPr="00B54592">
        <w:rPr>
          <w:b/>
        </w:rPr>
        <w:t xml:space="preserve">relationships with others. </w:t>
      </w:r>
    </w:p>
    <w:p w:rsidR="0078022C" w:rsidRDefault="0078022C" w:rsidP="00C83347">
      <w:pPr>
        <w:rPr>
          <w:b/>
        </w:rPr>
      </w:pPr>
    </w:p>
    <w:p w:rsidR="0078022C" w:rsidRDefault="0078022C" w:rsidP="00C83347">
      <w:pPr>
        <w:rPr>
          <w:b/>
        </w:rPr>
      </w:pPr>
    </w:p>
    <w:p w:rsidR="0078022C" w:rsidRDefault="0078022C" w:rsidP="00C83347">
      <w:pPr>
        <w:rPr>
          <w:b/>
        </w:rPr>
      </w:pPr>
    </w:p>
    <w:p w:rsidR="0078022C" w:rsidRDefault="0078022C" w:rsidP="00C83347">
      <w:pPr>
        <w:rPr>
          <w:b/>
        </w:rPr>
      </w:pPr>
    </w:p>
    <w:p w:rsidR="0078022C" w:rsidRDefault="0078022C" w:rsidP="00C83347">
      <w:pPr>
        <w:rPr>
          <w:b/>
        </w:rPr>
      </w:pPr>
    </w:p>
    <w:p w:rsidR="0078022C" w:rsidRDefault="0078022C" w:rsidP="00C83347">
      <w:pPr>
        <w:rPr>
          <w:b/>
        </w:rPr>
      </w:pPr>
    </w:p>
    <w:p w:rsidR="0078022C" w:rsidRPr="00A556B6" w:rsidRDefault="0078022C" w:rsidP="0078022C">
      <w:pPr>
        <w:spacing w:line="360" w:lineRule="auto"/>
        <w:jc w:val="left"/>
        <w:rPr>
          <w:rFonts w:ascii="Verdana" w:eastAsia="Times New Roman" w:hAnsi="Verdana"/>
          <w:color w:val="FF0000"/>
          <w:sz w:val="30"/>
          <w:szCs w:val="30"/>
        </w:rPr>
      </w:pP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We hope you </w:t>
      </w:r>
      <w:r>
        <w:rPr>
          <w:rFonts w:ascii="Verdana" w:eastAsia="Times New Roman" w:hAnsi="Verdana"/>
          <w:color w:val="FF0000"/>
          <w:sz w:val="30"/>
          <w:szCs w:val="30"/>
        </w:rPr>
        <w:t>enjoy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reading this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eBook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. If you want to learn more on how to </w:t>
      </w:r>
      <w:r>
        <w:rPr>
          <w:rFonts w:ascii="Verdana" w:eastAsia="Times New Roman" w:hAnsi="Verdana"/>
          <w:color w:val="FF0000"/>
          <w:sz w:val="30"/>
          <w:szCs w:val="30"/>
        </w:rPr>
        <w:t xml:space="preserve">treat Eczema by using an easy to follow 100% natural 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>system click on the link below:</w:t>
      </w:r>
    </w:p>
    <w:p w:rsidR="00B54592" w:rsidRPr="0078022C" w:rsidRDefault="0078022C" w:rsidP="0078022C">
      <w:pPr>
        <w:autoSpaceDE w:val="0"/>
        <w:jc w:val="center"/>
        <w:rPr>
          <w:rFonts w:cs="Times New Roman"/>
          <w:b/>
          <w:color w:val="0070C0"/>
          <w:sz w:val="32"/>
          <w:szCs w:val="32"/>
          <w:u w:val="single"/>
        </w:rPr>
      </w:pPr>
      <w:hyperlink r:id="rId17" w:history="1">
        <w:r w:rsidRPr="00CC56D0">
          <w:rPr>
            <w:rStyle w:val="Hyperlink"/>
            <w:b/>
            <w:sz w:val="32"/>
            <w:szCs w:val="32"/>
          </w:rPr>
          <w:t>www.</w:t>
        </w:r>
        <w:r>
          <w:rPr>
            <w:rStyle w:val="Hyperlink"/>
            <w:b/>
            <w:sz w:val="32"/>
            <w:szCs w:val="32"/>
          </w:rPr>
          <w:t>EczemaFreeYou</w:t>
        </w:r>
        <w:r w:rsidRPr="00CC56D0">
          <w:rPr>
            <w:rStyle w:val="Hyperlink"/>
            <w:b/>
            <w:sz w:val="32"/>
            <w:szCs w:val="32"/>
          </w:rPr>
          <w:t>.com</w:t>
        </w:r>
      </w:hyperlink>
      <w:r>
        <w:rPr>
          <w:rStyle w:val="Hyperlink"/>
          <w:b/>
          <w:color w:val="0070C0"/>
          <w:sz w:val="32"/>
          <w:szCs w:val="32"/>
        </w:rPr>
        <w:t xml:space="preserve"> </w:t>
      </w:r>
    </w:p>
    <w:p w:rsidR="007F74C1" w:rsidRDefault="007F74C1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15" w:name="_Toc521174709"/>
      <w:bookmarkStart w:id="16" w:name="_Toc521174866"/>
      <w:bookmarkStart w:id="17" w:name="_Toc522316998"/>
      <w:r>
        <w:br w:type="page"/>
      </w:r>
    </w:p>
    <w:p w:rsidR="006174B5" w:rsidRPr="00B54592" w:rsidRDefault="006174B5" w:rsidP="006174B5">
      <w:pPr>
        <w:pStyle w:val="Heading2"/>
      </w:pPr>
      <w:r w:rsidRPr="00B54592">
        <w:lastRenderedPageBreak/>
        <w:t>Myth: Eczema is contagious</w:t>
      </w:r>
      <w:bookmarkEnd w:id="15"/>
      <w:bookmarkEnd w:id="16"/>
      <w:bookmarkEnd w:id="17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B54592" w:rsidRPr="00B54592" w:rsidRDefault="006174B5" w:rsidP="006174B5">
      <w:r w:rsidRPr="00B54592">
        <w:rPr>
          <w:rStyle w:val="Heading3Char"/>
        </w:rPr>
        <w:t>Fact:</w:t>
      </w:r>
      <w:r w:rsidRPr="00B54592">
        <w:t xml:space="preserve"> There is </w:t>
      </w:r>
      <w:r w:rsidRPr="002C0455">
        <w:rPr>
          <w:noProof/>
        </w:rPr>
        <w:t xml:space="preserve">a </w:t>
      </w:r>
      <w:r w:rsidRPr="00B54592">
        <w:t xml:space="preserve">tendency to assume that every </w:t>
      </w:r>
      <w:r w:rsidR="002C0455">
        <w:t xml:space="preserve">skin </w:t>
      </w:r>
      <w:r w:rsidRPr="00B54592">
        <w:t xml:space="preserve">condition can be </w:t>
      </w:r>
      <w:r w:rsidRPr="002C0455">
        <w:rPr>
          <w:noProof/>
        </w:rPr>
        <w:t>easily</w:t>
      </w:r>
      <w:r w:rsidRPr="00B54592">
        <w:t xml:space="preserve"> transmitted. </w:t>
      </w:r>
    </w:p>
    <w:p w:rsidR="00B54592" w:rsidRPr="00B54592" w:rsidRDefault="00B54592" w:rsidP="00B54592">
      <w:pPr>
        <w:pStyle w:val="Heading4"/>
      </w:pPr>
      <w:r w:rsidRPr="00B54592">
        <w:t>S</w:t>
      </w:r>
      <w:r w:rsidR="006174B5" w:rsidRPr="00B54592">
        <w:t>tudies have found that ecze</w:t>
      </w:r>
      <w:r w:rsidRPr="00B54592">
        <w:t>ma is not contagious</w:t>
      </w:r>
      <w:r w:rsidR="002C0455">
        <w:t>.</w:t>
      </w:r>
    </w:p>
    <w:p w:rsidR="00B54592" w:rsidRPr="00B54592" w:rsidRDefault="006174B5" w:rsidP="006174B5">
      <w:r w:rsidRPr="00B54592">
        <w:t xml:space="preserve">However, if there is an infection present, such as staph, that infection could be contagious. Those who suffer from </w:t>
      </w:r>
      <w:r w:rsidRPr="002C0455">
        <w:rPr>
          <w:noProof/>
        </w:rPr>
        <w:t>eczema</w:t>
      </w:r>
      <w:r w:rsidRPr="00B54592">
        <w:t xml:space="preserve"> can easily get </w:t>
      </w:r>
      <w:r w:rsidRPr="002C0455">
        <w:rPr>
          <w:noProof/>
        </w:rPr>
        <w:t>infections</w:t>
      </w:r>
      <w:r w:rsidRPr="00B54592">
        <w:t xml:space="preserve"> because their skin barrier tends to </w:t>
      </w:r>
      <w:r w:rsidRPr="002C0455">
        <w:rPr>
          <w:noProof/>
        </w:rPr>
        <w:t>be eroded</w:t>
      </w:r>
      <w:r w:rsidRPr="00B54592">
        <w:t xml:space="preserve">. </w:t>
      </w:r>
    </w:p>
    <w:p w:rsidR="006174B5" w:rsidRPr="00B54592" w:rsidRDefault="006174B5" w:rsidP="006174B5">
      <w:pPr>
        <w:rPr>
          <w:b/>
        </w:rPr>
      </w:pPr>
      <w:r w:rsidRPr="00B54592">
        <w:rPr>
          <w:b/>
        </w:rPr>
        <w:t>If you</w:t>
      </w:r>
      <w:r w:rsidR="002C0455">
        <w:rPr>
          <w:b/>
        </w:rPr>
        <w:t xml:space="preserve"> a</w:t>
      </w:r>
      <w:r w:rsidRPr="00B54592">
        <w:rPr>
          <w:b/>
        </w:rPr>
        <w:t xml:space="preserve">re a person who suffers from </w:t>
      </w:r>
      <w:r w:rsidRPr="002C0455">
        <w:rPr>
          <w:b/>
          <w:noProof/>
        </w:rPr>
        <w:t>eczema</w:t>
      </w:r>
      <w:r w:rsidRPr="00B54592">
        <w:rPr>
          <w:b/>
        </w:rPr>
        <w:t xml:space="preserve"> and </w:t>
      </w:r>
      <w:r w:rsidRPr="002C0455">
        <w:rPr>
          <w:b/>
          <w:noProof/>
        </w:rPr>
        <w:t>notice</w:t>
      </w:r>
      <w:r w:rsidRPr="00B54592">
        <w:rPr>
          <w:b/>
        </w:rPr>
        <w:t xml:space="preserve"> a change in your skin condition that looks like an infection, you need to communicate with a health specialist. </w:t>
      </w:r>
    </w:p>
    <w:p w:rsidR="007F74C1" w:rsidRDefault="007F74C1">
      <w:pPr>
        <w:pBdr>
          <w:bottom w:val="single" w:sz="6" w:space="1" w:color="auto"/>
        </w:pBdr>
        <w:jc w:val="left"/>
      </w:pPr>
      <w:bookmarkStart w:id="18" w:name="_Toc521174711"/>
      <w:bookmarkStart w:id="19" w:name="_Toc521174868"/>
      <w:bookmarkStart w:id="20" w:name="_Toc522316999"/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</w:p>
    <w:p w:rsidR="006174B5" w:rsidRPr="00B54592" w:rsidRDefault="006174B5" w:rsidP="006174B5">
      <w:pPr>
        <w:pStyle w:val="Heading2"/>
      </w:pPr>
      <w:r w:rsidRPr="00B54592">
        <w:t>Myth: The scars from eczema are permanent</w:t>
      </w:r>
      <w:bookmarkEnd w:id="18"/>
      <w:bookmarkEnd w:id="19"/>
      <w:bookmarkEnd w:id="20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B54592" w:rsidRPr="00B54592" w:rsidRDefault="006174B5" w:rsidP="006174B5">
      <w:r w:rsidRPr="00B54592">
        <w:rPr>
          <w:rStyle w:val="Heading3Char"/>
        </w:rPr>
        <w:t>Fact:</w:t>
      </w:r>
      <w:r w:rsidRPr="00B54592">
        <w:t xml:space="preserve"> In general, the scars from eczema are not permanent. </w:t>
      </w:r>
      <w:r w:rsidRPr="002C0455">
        <w:rPr>
          <w:noProof/>
        </w:rPr>
        <w:t xml:space="preserve">While eczema is an unpleasant condition and can become quite uncomfortable, any scars that it leaves tend to fade </w:t>
      </w:r>
      <w:r w:rsidR="0078022C">
        <w:rPr>
          <w:noProof/>
        </w:rPr>
        <w:t>over time</w:t>
      </w:r>
      <w:r w:rsidRPr="002C0455">
        <w:rPr>
          <w:noProof/>
        </w:rPr>
        <w:t>.</w:t>
      </w:r>
      <w:r w:rsidRPr="00B54592">
        <w:t xml:space="preserve"> </w:t>
      </w:r>
    </w:p>
    <w:p w:rsidR="00B54592" w:rsidRPr="00B54592" w:rsidRDefault="006174B5" w:rsidP="006174B5">
      <w:pPr>
        <w:rPr>
          <w:b/>
        </w:rPr>
      </w:pPr>
      <w:r w:rsidRPr="00B54592">
        <w:rPr>
          <w:b/>
        </w:rPr>
        <w:t xml:space="preserve">You </w:t>
      </w:r>
      <w:r w:rsidR="00B54592" w:rsidRPr="00B54592">
        <w:rPr>
          <w:b/>
        </w:rPr>
        <w:t xml:space="preserve">need to be </w:t>
      </w:r>
      <w:r w:rsidR="00B54592" w:rsidRPr="002C0455">
        <w:rPr>
          <w:b/>
          <w:noProof/>
        </w:rPr>
        <w:t>careful</w:t>
      </w:r>
      <w:r w:rsidR="00B54592" w:rsidRPr="00B54592">
        <w:rPr>
          <w:b/>
        </w:rPr>
        <w:t xml:space="preserve"> when undergoing</w:t>
      </w:r>
      <w:r w:rsidRPr="00B54592">
        <w:rPr>
          <w:b/>
        </w:rPr>
        <w:t xml:space="preserve"> conventional medical treatment</w:t>
      </w:r>
      <w:r w:rsidR="00B54592" w:rsidRPr="00B54592">
        <w:rPr>
          <w:b/>
        </w:rPr>
        <w:t>s</w:t>
      </w:r>
      <w:r w:rsidRPr="00B54592">
        <w:rPr>
          <w:b/>
        </w:rPr>
        <w:t xml:space="preserve">, as they can cause the skin to become </w:t>
      </w:r>
      <w:r w:rsidR="00B54592" w:rsidRPr="00B54592">
        <w:rPr>
          <w:b/>
        </w:rPr>
        <w:t>discolored</w:t>
      </w:r>
      <w:r w:rsidRPr="00B54592">
        <w:rPr>
          <w:b/>
        </w:rPr>
        <w:t>,</w:t>
      </w:r>
      <w:r w:rsidR="002C0455">
        <w:rPr>
          <w:b/>
        </w:rPr>
        <w:t xml:space="preserve"> </w:t>
      </w:r>
      <w:r w:rsidRPr="00B54592">
        <w:rPr>
          <w:b/>
        </w:rPr>
        <w:t xml:space="preserve">grow thin, or develop stretch marks. </w:t>
      </w:r>
    </w:p>
    <w:p w:rsidR="006174B5" w:rsidRPr="00B54592" w:rsidRDefault="006174B5" w:rsidP="006174B5">
      <w:r w:rsidRPr="00B54592">
        <w:t>If you</w:t>
      </w:r>
      <w:r w:rsidR="002C0455">
        <w:t xml:space="preserve"> a</w:t>
      </w:r>
      <w:r w:rsidRPr="00B54592">
        <w:t xml:space="preserve">re taking conventional medical treatments for eczema, you need to communicate with your health specialist if you notice any side effects.  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21" w:name="_Toc521173926"/>
      <w:bookmarkStart w:id="22" w:name="_Toc521174707"/>
      <w:bookmarkStart w:id="23" w:name="_Toc521174864"/>
      <w:bookmarkStart w:id="24" w:name="_Toc522317000"/>
      <w:r>
        <w:br w:type="page"/>
      </w:r>
    </w:p>
    <w:p w:rsidR="00C83347" w:rsidRPr="00B54592" w:rsidRDefault="00C83347" w:rsidP="00C83347">
      <w:pPr>
        <w:pStyle w:val="Heading2"/>
      </w:pPr>
      <w:r w:rsidRPr="00B54592">
        <w:lastRenderedPageBreak/>
        <w:t>Myth: Stress can directly start eczema</w:t>
      </w:r>
      <w:bookmarkEnd w:id="21"/>
      <w:bookmarkEnd w:id="22"/>
      <w:bookmarkEnd w:id="23"/>
      <w:bookmarkEnd w:id="24"/>
    </w:p>
    <w:p w:rsidR="0078022C" w:rsidRDefault="0078022C" w:rsidP="0078022C">
      <w:pPr>
        <w:spacing w:after="0"/>
        <w:rPr>
          <w:rStyle w:val="Heading3Char"/>
        </w:rPr>
      </w:pPr>
      <w:bookmarkStart w:id="25" w:name="_Toc521173927"/>
    </w:p>
    <w:p w:rsidR="006174B5" w:rsidRPr="00B54592" w:rsidRDefault="00C83347" w:rsidP="00C83347">
      <w:r w:rsidRPr="00B54592">
        <w:rPr>
          <w:rStyle w:val="Heading3Char"/>
        </w:rPr>
        <w:t>Fact:</w:t>
      </w:r>
      <w:bookmarkEnd w:id="25"/>
      <w:r w:rsidRPr="00B54592">
        <w:t xml:space="preserve"> Stress cannot </w:t>
      </w:r>
      <w:r w:rsidR="002C0455">
        <w:rPr>
          <w:noProof/>
        </w:rPr>
        <w:t>directly</w:t>
      </w:r>
      <w:r w:rsidR="002C0455" w:rsidRPr="00B54592">
        <w:t xml:space="preserve"> </w:t>
      </w:r>
      <w:r w:rsidR="007F74C1">
        <w:t>cause</w:t>
      </w:r>
      <w:r w:rsidR="002C0455" w:rsidRPr="00B54592">
        <w:t xml:space="preserve"> </w:t>
      </w:r>
      <w:r w:rsidRPr="00B54592">
        <w:t xml:space="preserve">eczema. However, it has been known to make the </w:t>
      </w:r>
      <w:r w:rsidRPr="002C0455">
        <w:rPr>
          <w:noProof/>
        </w:rPr>
        <w:t>condition</w:t>
      </w:r>
      <w:r w:rsidRPr="00B54592">
        <w:t xml:space="preserve"> worse. </w:t>
      </w:r>
      <w:r w:rsidRPr="002C0455">
        <w:rPr>
          <w:noProof/>
        </w:rPr>
        <w:t>This</w:t>
      </w:r>
      <w:r w:rsidRPr="00B54592">
        <w:t xml:space="preserve"> is because your body produces cortisol while under stress. Cortisol affects how well the skin retains moisture, and so can directly cause dry skin. </w:t>
      </w:r>
    </w:p>
    <w:p w:rsidR="00B54592" w:rsidRPr="00B54592" w:rsidRDefault="00552F11" w:rsidP="00C83347">
      <w:pPr>
        <w:rPr>
          <w:b/>
        </w:rPr>
      </w:pPr>
      <w:r>
        <w:rPr>
          <w:noProof/>
        </w:rPr>
        <w:pict>
          <v:shape id="_x0000_s1034" type="#_x0000_t75" style="position:absolute;left:0;text-align:left;margin-left:226.5pt;margin-top:-1.5pt;width:231.75pt;height:154.5pt;z-index:251660288">
            <v:imagedata r:id="rId18" o:title="Stress"/>
            <w10:wrap type="square"/>
          </v:shape>
        </w:pict>
      </w:r>
      <w:r w:rsidR="00C83347" w:rsidRPr="00B54592">
        <w:rPr>
          <w:b/>
          <w:i/>
        </w:rPr>
        <w:t xml:space="preserve">If your skin </w:t>
      </w:r>
      <w:r w:rsidR="00C83347" w:rsidRPr="000A4FC0">
        <w:rPr>
          <w:b/>
          <w:i/>
          <w:noProof/>
        </w:rPr>
        <w:t>is already inflamed</w:t>
      </w:r>
      <w:r w:rsidR="00C83347" w:rsidRPr="00B54592">
        <w:rPr>
          <w:b/>
        </w:rPr>
        <w:t xml:space="preserve"> due to eczema, this will </w:t>
      </w:r>
      <w:r w:rsidR="006174B5" w:rsidRPr="00B54592">
        <w:rPr>
          <w:b/>
        </w:rPr>
        <w:t xml:space="preserve">make the condition worse. </w:t>
      </w:r>
    </w:p>
    <w:p w:rsidR="00C83347" w:rsidRDefault="006174B5" w:rsidP="00C83347">
      <w:r w:rsidRPr="00B54592">
        <w:t>T</w:t>
      </w:r>
      <w:r w:rsidR="00C83347" w:rsidRPr="00B54592">
        <w:t xml:space="preserve">wo things that you can do to reduce both </w:t>
      </w:r>
      <w:r w:rsidR="00C83347" w:rsidRPr="002C0455">
        <w:rPr>
          <w:noProof/>
        </w:rPr>
        <w:t>stress</w:t>
      </w:r>
      <w:r w:rsidR="00C83347" w:rsidRPr="00B54592">
        <w:t xml:space="preserve"> and the production of cortisol within your </w:t>
      </w:r>
      <w:r w:rsidR="00C83347" w:rsidRPr="002C0455">
        <w:rPr>
          <w:noProof/>
        </w:rPr>
        <w:t>body</w:t>
      </w:r>
      <w:r w:rsidR="00C83347" w:rsidRPr="00B54592">
        <w:t xml:space="preserve"> are to </w:t>
      </w:r>
      <w:r w:rsidR="002C0455">
        <w:t xml:space="preserve">get enough </w:t>
      </w:r>
      <w:r w:rsidR="00C83347" w:rsidRPr="002C0455">
        <w:rPr>
          <w:noProof/>
        </w:rPr>
        <w:t>sleep</w:t>
      </w:r>
      <w:r w:rsidR="00C83347" w:rsidRPr="00B54592">
        <w:t xml:space="preserve"> and regular exercise. </w:t>
      </w:r>
    </w:p>
    <w:p w:rsidR="007F74C1" w:rsidRDefault="007F74C1">
      <w:pPr>
        <w:pBdr>
          <w:bottom w:val="single" w:sz="6" w:space="1" w:color="auto"/>
        </w:pBdr>
        <w:jc w:val="left"/>
      </w:pPr>
      <w:bookmarkStart w:id="26" w:name="_Toc521174710"/>
      <w:bookmarkStart w:id="27" w:name="_Toc521174867"/>
      <w:bookmarkStart w:id="28" w:name="_Toc522317001"/>
    </w:p>
    <w:p w:rsidR="007F74C1" w:rsidRDefault="007F74C1">
      <w:pPr>
        <w:jc w:val="left"/>
      </w:pPr>
    </w:p>
    <w:p w:rsidR="00C83347" w:rsidRPr="00B54592" w:rsidRDefault="00C83347" w:rsidP="00C83347">
      <w:pPr>
        <w:pStyle w:val="Heading2"/>
      </w:pPr>
      <w:r w:rsidRPr="00B54592">
        <w:t>Myth: If you suffer from eczema, your skin can’t look normal</w:t>
      </w:r>
      <w:bookmarkEnd w:id="26"/>
      <w:bookmarkEnd w:id="27"/>
      <w:bookmarkEnd w:id="28"/>
    </w:p>
    <w:p w:rsidR="0078022C" w:rsidRDefault="0078022C" w:rsidP="0078022C">
      <w:pPr>
        <w:spacing w:after="0"/>
        <w:rPr>
          <w:rStyle w:val="Heading3Char"/>
        </w:rPr>
      </w:pPr>
    </w:p>
    <w:p w:rsidR="00B54592" w:rsidRDefault="00C83347" w:rsidP="00C83347">
      <w:r w:rsidRPr="00B54592">
        <w:rPr>
          <w:rStyle w:val="Heading3Char"/>
        </w:rPr>
        <w:t>Fact:</w:t>
      </w:r>
      <w:r w:rsidRPr="00B54592">
        <w:t xml:space="preserve"> While there </w:t>
      </w:r>
      <w:r w:rsidR="00B54592" w:rsidRPr="000A4FC0">
        <w:rPr>
          <w:noProof/>
        </w:rPr>
        <w:t>are</w:t>
      </w:r>
      <w:r w:rsidRPr="00B54592">
        <w:t xml:space="preserve"> a wide range of conditions that come under the term </w:t>
      </w:r>
      <w:r w:rsidR="000A4FC0">
        <w:t>“</w:t>
      </w:r>
      <w:r w:rsidR="000A4FC0" w:rsidRPr="000A4FC0">
        <w:rPr>
          <w:noProof/>
        </w:rPr>
        <w:t>eczema”</w:t>
      </w:r>
      <w:r w:rsidRPr="000A4FC0">
        <w:rPr>
          <w:noProof/>
        </w:rPr>
        <w:t>,</w:t>
      </w:r>
      <w:r w:rsidRPr="00B54592">
        <w:t xml:space="preserve"> many of </w:t>
      </w:r>
      <w:r w:rsidR="000A4FC0">
        <w:t>them</w:t>
      </w:r>
      <w:r w:rsidR="000A4FC0" w:rsidRPr="00B54592">
        <w:t xml:space="preserve"> </w:t>
      </w:r>
      <w:r w:rsidRPr="00B54592">
        <w:t xml:space="preserve">can </w:t>
      </w:r>
      <w:r w:rsidRPr="000A4FC0">
        <w:rPr>
          <w:noProof/>
        </w:rPr>
        <w:t>be treated</w:t>
      </w:r>
      <w:r w:rsidR="000A4FC0" w:rsidRPr="009724D8">
        <w:rPr>
          <w:noProof/>
        </w:rPr>
        <w:t xml:space="preserve"> </w:t>
      </w:r>
      <w:r w:rsidR="000A4FC0">
        <w:rPr>
          <w:noProof/>
        </w:rPr>
        <w:t>effectively</w:t>
      </w:r>
      <w:r w:rsidRPr="00B54592">
        <w:t>, and a person’s skin</w:t>
      </w:r>
      <w:r w:rsidR="00B54592">
        <w:t xml:space="preserve"> can</w:t>
      </w:r>
      <w:r w:rsidRPr="00B54592">
        <w:t xml:space="preserve"> look normal. Atopic dermatitis is the hardest eczema condition to </w:t>
      </w:r>
      <w:r w:rsidR="000A4FC0">
        <w:rPr>
          <w:noProof/>
        </w:rPr>
        <w:t>manage</w:t>
      </w:r>
      <w:r w:rsidRPr="00B54592">
        <w:t xml:space="preserve">, but it can be made to go into remission. </w:t>
      </w:r>
    </w:p>
    <w:p w:rsidR="00B54592" w:rsidRPr="00B54592" w:rsidRDefault="00C83347" w:rsidP="00C83347">
      <w:pPr>
        <w:rPr>
          <w:b/>
        </w:rPr>
      </w:pPr>
      <w:r w:rsidRPr="00B54592">
        <w:rPr>
          <w:b/>
        </w:rPr>
        <w:t xml:space="preserve">With </w:t>
      </w:r>
      <w:r w:rsidRPr="000A4FC0">
        <w:rPr>
          <w:b/>
          <w:noProof/>
        </w:rPr>
        <w:t>eczema</w:t>
      </w:r>
      <w:r w:rsidR="000A4FC0">
        <w:rPr>
          <w:b/>
          <w:noProof/>
        </w:rPr>
        <w:t>,</w:t>
      </w:r>
      <w:r w:rsidRPr="00B54592">
        <w:rPr>
          <w:b/>
        </w:rPr>
        <w:t xml:space="preserve"> it</w:t>
      </w:r>
      <w:r w:rsidR="000A4FC0">
        <w:rPr>
          <w:b/>
        </w:rPr>
        <w:t xml:space="preserve"> i</w:t>
      </w:r>
      <w:r w:rsidRPr="00B54592">
        <w:rPr>
          <w:b/>
        </w:rPr>
        <w:t xml:space="preserve">s </w:t>
      </w:r>
      <w:r w:rsidR="000A4FC0">
        <w:rPr>
          <w:b/>
          <w:noProof/>
        </w:rPr>
        <w:t>essential</w:t>
      </w:r>
      <w:r w:rsidRPr="00B54592">
        <w:rPr>
          <w:b/>
        </w:rPr>
        <w:t xml:space="preserve"> to start treatment the moment </w:t>
      </w:r>
      <w:r w:rsidR="000A4FC0" w:rsidRPr="000A4FC0">
        <w:rPr>
          <w:b/>
          <w:noProof/>
        </w:rPr>
        <w:t>i</w:t>
      </w:r>
      <w:r w:rsidR="000A4FC0" w:rsidRPr="009724D8">
        <w:rPr>
          <w:b/>
          <w:noProof/>
        </w:rPr>
        <w:t xml:space="preserve">t </w:t>
      </w:r>
      <w:r w:rsidRPr="000A4FC0">
        <w:rPr>
          <w:b/>
          <w:noProof/>
        </w:rPr>
        <w:t>is noticed</w:t>
      </w:r>
      <w:r w:rsidR="000A4FC0" w:rsidRPr="009724D8">
        <w:rPr>
          <w:b/>
          <w:noProof/>
        </w:rPr>
        <w:t>;</w:t>
      </w:r>
      <w:r w:rsidRPr="00B54592">
        <w:rPr>
          <w:b/>
        </w:rPr>
        <w:t xml:space="preserve"> before the itching causes </w:t>
      </w:r>
      <w:r w:rsidR="000A4FC0">
        <w:rPr>
          <w:b/>
        </w:rPr>
        <w:t>a person</w:t>
      </w:r>
      <w:r w:rsidR="000A4FC0" w:rsidRPr="00B54592">
        <w:rPr>
          <w:b/>
        </w:rPr>
        <w:t xml:space="preserve"> </w:t>
      </w:r>
      <w:r w:rsidRPr="00B54592">
        <w:rPr>
          <w:b/>
        </w:rPr>
        <w:t xml:space="preserve">to rub </w:t>
      </w:r>
      <w:r w:rsidR="000A4FC0">
        <w:rPr>
          <w:b/>
        </w:rPr>
        <w:t xml:space="preserve">or scratch </w:t>
      </w:r>
      <w:r w:rsidRPr="00B54592">
        <w:rPr>
          <w:b/>
        </w:rPr>
        <w:t>the</w:t>
      </w:r>
      <w:r w:rsidR="000A4FC0">
        <w:rPr>
          <w:b/>
        </w:rPr>
        <w:t>ir</w:t>
      </w:r>
      <w:r w:rsidRPr="00B54592">
        <w:rPr>
          <w:b/>
        </w:rPr>
        <w:t xml:space="preserve"> skin. </w:t>
      </w:r>
    </w:p>
    <w:p w:rsidR="00C83347" w:rsidRPr="00B54592" w:rsidRDefault="00C83347" w:rsidP="00C83347">
      <w:r w:rsidRPr="00B54592">
        <w:t>These responses will make the skin turn hard, or become thick, and this</w:t>
      </w:r>
      <w:r w:rsidR="000A4FC0">
        <w:t>, in turn,</w:t>
      </w:r>
      <w:r w:rsidRPr="00B54592">
        <w:t xml:space="preserve"> </w:t>
      </w:r>
      <w:r w:rsidRPr="000A4FC0">
        <w:rPr>
          <w:noProof/>
        </w:rPr>
        <w:t>make</w:t>
      </w:r>
      <w:r w:rsidR="00B54592" w:rsidRPr="000A4FC0">
        <w:rPr>
          <w:noProof/>
        </w:rPr>
        <w:t>s</w:t>
      </w:r>
      <w:r w:rsidRPr="00B54592">
        <w:t xml:space="preserve"> </w:t>
      </w:r>
      <w:r w:rsidRPr="000A4FC0">
        <w:rPr>
          <w:noProof/>
        </w:rPr>
        <w:t>the eczema</w:t>
      </w:r>
      <w:r w:rsidRPr="00B54592">
        <w:t xml:space="preserve"> harder to treat.   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29" w:name="_Toc521174712"/>
      <w:bookmarkStart w:id="30" w:name="_Toc521174869"/>
      <w:bookmarkStart w:id="31" w:name="_Toc522317002"/>
      <w:r>
        <w:br w:type="page"/>
      </w:r>
    </w:p>
    <w:p w:rsidR="00C83347" w:rsidRPr="00B54592" w:rsidRDefault="00C83347" w:rsidP="00C83347">
      <w:pPr>
        <w:pStyle w:val="Heading2"/>
      </w:pPr>
      <w:r w:rsidRPr="00B54592">
        <w:lastRenderedPageBreak/>
        <w:t>Myth: People with eczema should</w:t>
      </w:r>
      <w:r w:rsidR="000A4FC0">
        <w:t xml:space="preserve"> </w:t>
      </w:r>
      <w:r w:rsidR="000A4FC0" w:rsidRPr="00B54592">
        <w:t>n</w:t>
      </w:r>
      <w:r w:rsidR="000A4FC0">
        <w:t>o</w:t>
      </w:r>
      <w:r w:rsidR="000A4FC0" w:rsidRPr="00B54592">
        <w:t xml:space="preserve">t </w:t>
      </w:r>
      <w:r w:rsidRPr="00B54592">
        <w:t>try to swim</w:t>
      </w:r>
      <w:bookmarkEnd w:id="29"/>
      <w:bookmarkEnd w:id="30"/>
      <w:bookmarkEnd w:id="31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B54592" w:rsidRDefault="00C83347" w:rsidP="00C83347">
      <w:r w:rsidRPr="00B54592">
        <w:rPr>
          <w:rStyle w:val="Heading3Char"/>
        </w:rPr>
        <w:t>Fact:</w:t>
      </w:r>
      <w:r w:rsidRPr="00B54592">
        <w:t xml:space="preserve"> </w:t>
      </w:r>
      <w:r w:rsidR="00B54592">
        <w:t>T</w:t>
      </w:r>
      <w:r w:rsidRPr="00B54592">
        <w:t xml:space="preserve">he chlorine in the water in swimming pools </w:t>
      </w:r>
      <w:r w:rsidR="00B54592">
        <w:t xml:space="preserve">sometimes </w:t>
      </w:r>
      <w:r w:rsidRPr="00B54592">
        <w:t xml:space="preserve">exacerbates cases of eczema, but this is relatively rare. There are </w:t>
      </w:r>
      <w:r w:rsidR="00B54592">
        <w:t xml:space="preserve">also </w:t>
      </w:r>
      <w:r w:rsidRPr="00B54592">
        <w:t xml:space="preserve">quite a few people with </w:t>
      </w:r>
      <w:r w:rsidRPr="000A4FC0">
        <w:rPr>
          <w:noProof/>
        </w:rPr>
        <w:t>eczema</w:t>
      </w:r>
      <w:r w:rsidRPr="00B54592">
        <w:t xml:space="preserve"> who find that the chlorine </w:t>
      </w:r>
      <w:r w:rsidRPr="000A4FC0">
        <w:rPr>
          <w:noProof/>
        </w:rPr>
        <w:t>actually</w:t>
      </w:r>
      <w:r w:rsidRPr="00B54592">
        <w:t xml:space="preserve"> helps suppress the</w:t>
      </w:r>
      <w:r w:rsidR="000A4FC0">
        <w:t>ir</w:t>
      </w:r>
      <w:r w:rsidRPr="00B54592">
        <w:t xml:space="preserve"> symptoms. </w:t>
      </w:r>
    </w:p>
    <w:p w:rsidR="00DB265E" w:rsidRDefault="00C83347" w:rsidP="00C83347">
      <w:r w:rsidRPr="000A4FC0">
        <w:rPr>
          <w:noProof/>
        </w:rPr>
        <w:t xml:space="preserve">If you find that your skin is irritated due to the chlorine in the water, </w:t>
      </w:r>
      <w:r w:rsidR="000A4FC0" w:rsidRPr="000A4FC0">
        <w:rPr>
          <w:noProof/>
        </w:rPr>
        <w:t>app</w:t>
      </w:r>
      <w:r w:rsidR="000A4FC0" w:rsidRPr="009724D8">
        <w:rPr>
          <w:noProof/>
        </w:rPr>
        <w:t>l</w:t>
      </w:r>
      <w:r w:rsidR="000A4FC0" w:rsidRPr="000A4FC0">
        <w:rPr>
          <w:noProof/>
        </w:rPr>
        <w:t>y</w:t>
      </w:r>
      <w:r w:rsidRPr="000A4FC0">
        <w:rPr>
          <w:noProof/>
        </w:rPr>
        <w:t xml:space="preserve"> </w:t>
      </w:r>
      <w:r w:rsidR="00B54592" w:rsidRPr="000A4FC0">
        <w:rPr>
          <w:noProof/>
        </w:rPr>
        <w:t>moisturizer</w:t>
      </w:r>
      <w:r w:rsidRPr="000A4FC0">
        <w:rPr>
          <w:noProof/>
        </w:rPr>
        <w:t xml:space="preserve"> before swim</w:t>
      </w:r>
      <w:r w:rsidR="000A4FC0">
        <w:rPr>
          <w:noProof/>
        </w:rPr>
        <w:t>ming. H</w:t>
      </w:r>
      <w:r w:rsidRPr="000A4FC0">
        <w:rPr>
          <w:noProof/>
        </w:rPr>
        <w:t xml:space="preserve">aving a shower afterward </w:t>
      </w:r>
      <w:r w:rsidR="000A4FC0">
        <w:rPr>
          <w:noProof/>
        </w:rPr>
        <w:t>can</w:t>
      </w:r>
      <w:r w:rsidR="000A4FC0" w:rsidRPr="000A4FC0">
        <w:rPr>
          <w:noProof/>
        </w:rPr>
        <w:t xml:space="preserve"> </w:t>
      </w:r>
      <w:r w:rsidR="000A4FC0">
        <w:rPr>
          <w:noProof/>
        </w:rPr>
        <w:t xml:space="preserve">also </w:t>
      </w:r>
      <w:r w:rsidRPr="000A4FC0">
        <w:rPr>
          <w:noProof/>
        </w:rPr>
        <w:t>help prevent any issues.</w:t>
      </w:r>
      <w:r w:rsidRPr="00B54592">
        <w:t xml:space="preserve"> </w:t>
      </w:r>
      <w:r w:rsidR="000A4FC0" w:rsidRPr="000A4FC0">
        <w:rPr>
          <w:noProof/>
        </w:rPr>
        <w:t>Apply</w:t>
      </w:r>
      <w:r w:rsidRPr="000A4FC0">
        <w:rPr>
          <w:noProof/>
        </w:rPr>
        <w:t xml:space="preserve"> more </w:t>
      </w:r>
      <w:r w:rsidR="00B54592" w:rsidRPr="000A4FC0">
        <w:rPr>
          <w:noProof/>
        </w:rPr>
        <w:t>moisturizer</w:t>
      </w:r>
      <w:r w:rsidRPr="000A4FC0">
        <w:rPr>
          <w:noProof/>
        </w:rPr>
        <w:t xml:space="preserve"> as soon as you get out of the shower.</w:t>
      </w:r>
      <w:r w:rsidRPr="00B54592">
        <w:t xml:space="preserve"> </w:t>
      </w:r>
    </w:p>
    <w:p w:rsidR="00B54592" w:rsidRDefault="00B54592" w:rsidP="00B54592">
      <w:pPr>
        <w:pStyle w:val="Heading4"/>
      </w:pPr>
      <w:r>
        <w:t>Choose the right time for a swim</w:t>
      </w:r>
    </w:p>
    <w:p w:rsidR="00B54592" w:rsidRDefault="00C83347" w:rsidP="00C83347">
      <w:r w:rsidRPr="00B54592">
        <w:t xml:space="preserve">Another tactic that </w:t>
      </w:r>
      <w:r w:rsidR="000A4FC0">
        <w:t>can</w:t>
      </w:r>
      <w:r w:rsidR="000A4FC0" w:rsidRPr="00B54592">
        <w:t xml:space="preserve"> </w:t>
      </w:r>
      <w:r w:rsidRPr="00B54592">
        <w:t>help</w:t>
      </w:r>
      <w:r w:rsidR="00B54592">
        <w:t xml:space="preserve"> an eczema sufferer</w:t>
      </w:r>
      <w:r w:rsidRPr="00B54592">
        <w:t xml:space="preserve"> is to talk to the pool authorities and have </w:t>
      </w:r>
      <w:proofErr w:type="gramStart"/>
      <w:r w:rsidRPr="00B54592">
        <w:t>them</w:t>
      </w:r>
      <w:proofErr w:type="gramEnd"/>
      <w:r w:rsidRPr="00B54592">
        <w:t xml:space="preserve"> let yo</w:t>
      </w:r>
      <w:r w:rsidR="00B54592">
        <w:t xml:space="preserve">u know when they add chlorine </w:t>
      </w:r>
      <w:r w:rsidRPr="00B54592">
        <w:t xml:space="preserve">to the water. As chlorine tends to reduce in concentration as time passes, you can time your visit for when the </w:t>
      </w:r>
      <w:r w:rsidR="000A4FC0">
        <w:rPr>
          <w:noProof/>
        </w:rPr>
        <w:t>levels</w:t>
      </w:r>
      <w:r w:rsidR="000A4FC0" w:rsidRPr="00B54592">
        <w:t xml:space="preserve"> </w:t>
      </w:r>
      <w:r w:rsidR="000A4FC0">
        <w:t>are</w:t>
      </w:r>
      <w:r w:rsidR="000A4FC0" w:rsidRPr="00B54592">
        <w:t xml:space="preserve"> </w:t>
      </w:r>
      <w:r w:rsidRPr="00B54592">
        <w:t xml:space="preserve">at a minimum. </w:t>
      </w:r>
    </w:p>
    <w:p w:rsidR="00221CC5" w:rsidRDefault="00221CC5" w:rsidP="00221CC5">
      <w:pPr>
        <w:jc w:val="center"/>
      </w:pPr>
      <w:r w:rsidRPr="00221CC5">
        <w:rPr>
          <w:noProof/>
          <w:lang w:val="en-GB" w:eastAsia="en-GB"/>
        </w:rPr>
        <w:drawing>
          <wp:inline distT="0" distB="0" distL="0" distR="0" wp14:anchorId="74DD023F" wp14:editId="5DAC0F84">
            <wp:extent cx="5562303" cy="3705225"/>
            <wp:effectExtent l="19050" t="0" r="297" b="0"/>
            <wp:docPr id="1" name="Picture 6" descr="C:\Users\IMPERIUM\AppData\Local\Microsoft\Windows\INetCache\Content.Word\man-swimming-in-po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MPERIUM\AppData\Local\Microsoft\Windows\INetCache\Content.Word\man-swimming-in-pool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257" cy="3712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347" w:rsidRDefault="000A4FC0" w:rsidP="00C83347">
      <w:pPr>
        <w:rPr>
          <w:b/>
        </w:rPr>
      </w:pPr>
      <w:r>
        <w:rPr>
          <w:b/>
        </w:rPr>
        <w:lastRenderedPageBreak/>
        <w:t>E</w:t>
      </w:r>
      <w:r w:rsidR="00C83347" w:rsidRPr="002A1AE5">
        <w:rPr>
          <w:b/>
        </w:rPr>
        <w:t>ven if your eczema happens to be sensitive to chlorine, studies have shown th</w:t>
      </w:r>
      <w:r w:rsidR="002A1AE5" w:rsidRPr="002A1AE5">
        <w:rPr>
          <w:b/>
        </w:rPr>
        <w:t>at this sensitivity will reduce</w:t>
      </w:r>
      <w:r w:rsidR="00C83347" w:rsidRPr="002A1AE5">
        <w:rPr>
          <w:b/>
        </w:rPr>
        <w:t xml:space="preserve"> over time the more you go </w:t>
      </w:r>
      <w:r w:rsidR="00C83347" w:rsidRPr="000A4FC0">
        <w:rPr>
          <w:b/>
          <w:noProof/>
        </w:rPr>
        <w:t>swimming,</w:t>
      </w:r>
      <w:r w:rsidR="00C83347" w:rsidRPr="002A1AE5">
        <w:rPr>
          <w:b/>
        </w:rPr>
        <w:t xml:space="preserve"> until you</w:t>
      </w:r>
      <w:r>
        <w:rPr>
          <w:b/>
        </w:rPr>
        <w:t xml:space="preserve"> are</w:t>
      </w:r>
      <w:r w:rsidR="00C83347" w:rsidRPr="002A1AE5">
        <w:rPr>
          <w:b/>
        </w:rPr>
        <w:t xml:space="preserve"> not </w:t>
      </w:r>
      <w:r w:rsidR="00C83347" w:rsidRPr="000A4FC0">
        <w:rPr>
          <w:b/>
          <w:noProof/>
        </w:rPr>
        <w:t>sensitive</w:t>
      </w:r>
      <w:r w:rsidR="00C83347" w:rsidRPr="002A1AE5">
        <w:rPr>
          <w:b/>
        </w:rPr>
        <w:t xml:space="preserve"> to chlorine at all. </w:t>
      </w:r>
    </w:p>
    <w:p w:rsidR="00A77876" w:rsidRPr="002A1AE5" w:rsidRDefault="00A77876" w:rsidP="00C83347">
      <w:pPr>
        <w:rPr>
          <w:b/>
        </w:rPr>
      </w:pPr>
    </w:p>
    <w:p w:rsidR="00A77876" w:rsidRPr="00A556B6" w:rsidRDefault="00A77876" w:rsidP="00A77876">
      <w:pPr>
        <w:spacing w:line="360" w:lineRule="auto"/>
        <w:jc w:val="left"/>
        <w:rPr>
          <w:rFonts w:ascii="Verdana" w:eastAsia="Times New Roman" w:hAnsi="Verdana"/>
          <w:color w:val="FF0000"/>
          <w:sz w:val="30"/>
          <w:szCs w:val="30"/>
        </w:rPr>
      </w:pPr>
      <w:bookmarkStart w:id="32" w:name="_Toc521174713"/>
      <w:bookmarkStart w:id="33" w:name="_Toc521174870"/>
      <w:bookmarkStart w:id="34" w:name="_Toc522317003"/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We hope you </w:t>
      </w:r>
      <w:r>
        <w:rPr>
          <w:rFonts w:ascii="Verdana" w:eastAsia="Times New Roman" w:hAnsi="Verdana"/>
          <w:color w:val="FF0000"/>
          <w:sz w:val="30"/>
          <w:szCs w:val="30"/>
        </w:rPr>
        <w:t>enjoy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reading this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eBook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. If you want to learn more on how to </w:t>
      </w:r>
      <w:r>
        <w:rPr>
          <w:rFonts w:ascii="Verdana" w:eastAsia="Times New Roman" w:hAnsi="Verdana"/>
          <w:color w:val="FF0000"/>
          <w:sz w:val="30"/>
          <w:szCs w:val="30"/>
        </w:rPr>
        <w:t xml:space="preserve">treat Eczema by using an easy to follow 100% natural 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>system click on the link below:</w:t>
      </w:r>
    </w:p>
    <w:p w:rsidR="00A77876" w:rsidRPr="008B686D" w:rsidRDefault="00552F11" w:rsidP="00A77876">
      <w:pPr>
        <w:autoSpaceDE w:val="0"/>
        <w:jc w:val="center"/>
        <w:rPr>
          <w:rStyle w:val="Hyperlink"/>
          <w:b/>
          <w:color w:val="0070C0"/>
          <w:sz w:val="32"/>
          <w:szCs w:val="32"/>
        </w:rPr>
      </w:pPr>
      <w:hyperlink r:id="rId20" w:history="1">
        <w:r w:rsidR="00A77876" w:rsidRPr="00CC56D0">
          <w:rPr>
            <w:rStyle w:val="Hyperlink"/>
            <w:b/>
            <w:sz w:val="32"/>
            <w:szCs w:val="32"/>
          </w:rPr>
          <w:t>www.</w:t>
        </w:r>
        <w:r w:rsidR="00A77876">
          <w:rPr>
            <w:rStyle w:val="Hyperlink"/>
            <w:b/>
            <w:sz w:val="32"/>
            <w:szCs w:val="32"/>
          </w:rPr>
          <w:t>EczemaFreeYou</w:t>
        </w:r>
        <w:r w:rsidR="00A77876" w:rsidRPr="00CC56D0">
          <w:rPr>
            <w:rStyle w:val="Hyperlink"/>
            <w:b/>
            <w:sz w:val="32"/>
            <w:szCs w:val="32"/>
          </w:rPr>
          <w:t>.com</w:t>
        </w:r>
      </w:hyperlink>
      <w:r w:rsidR="00A77876">
        <w:rPr>
          <w:rStyle w:val="Hyperlink"/>
          <w:b/>
          <w:color w:val="0070C0"/>
          <w:sz w:val="32"/>
          <w:szCs w:val="32"/>
        </w:rPr>
        <w:t xml:space="preserve">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r>
        <w:br w:type="page"/>
      </w:r>
    </w:p>
    <w:p w:rsidR="00C83347" w:rsidRPr="00B54592" w:rsidRDefault="00C83347" w:rsidP="00C83347">
      <w:pPr>
        <w:pStyle w:val="Heading2"/>
      </w:pPr>
      <w:r w:rsidRPr="00B54592">
        <w:lastRenderedPageBreak/>
        <w:t>Myth: you must</w:t>
      </w:r>
      <w:r w:rsidR="000A4FC0">
        <w:t xml:space="preserve"> </w:t>
      </w:r>
      <w:r w:rsidR="000A4FC0" w:rsidRPr="00B54592">
        <w:t>n</w:t>
      </w:r>
      <w:r w:rsidR="000A4FC0">
        <w:t>o</w:t>
      </w:r>
      <w:r w:rsidR="000A4FC0" w:rsidRPr="00B54592">
        <w:t xml:space="preserve">t </w:t>
      </w:r>
      <w:r w:rsidR="009C6E77" w:rsidRPr="00B54592">
        <w:t xml:space="preserve">bath </w:t>
      </w:r>
      <w:r w:rsidRPr="00B54592">
        <w:t>a child w</w:t>
      </w:r>
      <w:r w:rsidR="009C6E77">
        <w:t>ith</w:t>
      </w:r>
      <w:r w:rsidRPr="00B54592">
        <w:t xml:space="preserve"> eczema</w:t>
      </w:r>
      <w:bookmarkEnd w:id="32"/>
      <w:bookmarkEnd w:id="33"/>
      <w:bookmarkEnd w:id="34"/>
    </w:p>
    <w:p w:rsidR="0078022C" w:rsidRDefault="0078022C" w:rsidP="0078022C">
      <w:pPr>
        <w:spacing w:after="0"/>
        <w:rPr>
          <w:rStyle w:val="Heading3Char"/>
        </w:rPr>
      </w:pPr>
    </w:p>
    <w:p w:rsidR="002A1AE5" w:rsidRDefault="0078022C" w:rsidP="00C83347">
      <w:r w:rsidRPr="00B54592">
        <w:rPr>
          <w:rStyle w:val="Heading3Char"/>
        </w:rPr>
        <w:t>Fact:</w:t>
      </w:r>
      <w:r w:rsidRPr="00B54592">
        <w:t xml:space="preserve"> </w:t>
      </w:r>
      <w:r w:rsidR="000A4FC0">
        <w:t>T</w:t>
      </w:r>
      <w:r w:rsidR="00C83347" w:rsidRPr="00B54592">
        <w:t xml:space="preserve">he frequency with which you bathe a child who has eczema is not as crucial as how you go about it. It is </w:t>
      </w:r>
      <w:r w:rsidR="000A4FC0">
        <w:rPr>
          <w:noProof/>
        </w:rPr>
        <w:t>critical</w:t>
      </w:r>
      <w:r w:rsidR="00C83347" w:rsidRPr="00B54592">
        <w:t xml:space="preserve"> to ensure that you </w:t>
      </w:r>
      <w:r w:rsidR="00C83347" w:rsidRPr="000A4FC0">
        <w:rPr>
          <w:noProof/>
        </w:rPr>
        <w:t>bathe</w:t>
      </w:r>
      <w:r w:rsidR="00C83347" w:rsidRPr="00B54592">
        <w:t xml:space="preserve"> the child with warm water. </w:t>
      </w:r>
    </w:p>
    <w:p w:rsidR="002A1AE5" w:rsidRDefault="000A4FC0" w:rsidP="002A1AE5">
      <w:pPr>
        <w:pStyle w:val="Heading4"/>
      </w:pPr>
      <w:r>
        <w:t>W</w:t>
      </w:r>
      <w:r w:rsidR="00C83347" w:rsidRPr="00B54592">
        <w:t>hile the water shou</w:t>
      </w:r>
      <w:r w:rsidR="002A1AE5">
        <w:t>ld be warm, it must not be hot</w:t>
      </w:r>
    </w:p>
    <w:p w:rsidR="002A1AE5" w:rsidRDefault="00C83347" w:rsidP="00C83347">
      <w:r w:rsidRPr="00B54592">
        <w:t xml:space="preserve">You must also use a lot of </w:t>
      </w:r>
      <w:r w:rsidR="002A1AE5" w:rsidRPr="00B54592">
        <w:t>moisturizer</w:t>
      </w:r>
      <w:r w:rsidRPr="00B54592">
        <w:t xml:space="preserve"> after the bath. Do not use bubble bath</w:t>
      </w:r>
      <w:r w:rsidR="002A1AE5">
        <w:t>s</w:t>
      </w:r>
      <w:r w:rsidRPr="00B54592">
        <w:t xml:space="preserve"> and only use the mildest of baby soaps. </w:t>
      </w:r>
      <w:proofErr w:type="gramStart"/>
      <w:r w:rsidRPr="00B54592">
        <w:t xml:space="preserve">The </w:t>
      </w:r>
      <w:r w:rsidR="000A4FC0">
        <w:rPr>
          <w:noProof/>
        </w:rPr>
        <w:t>fewer</w:t>
      </w:r>
      <w:r w:rsidR="0078022C">
        <w:t xml:space="preserve"> irritants</w:t>
      </w:r>
      <w:r w:rsidRPr="00B54592">
        <w:t xml:space="preserve"> the better.</w:t>
      </w:r>
      <w:proofErr w:type="gramEnd"/>
      <w:r w:rsidRPr="00B54592">
        <w:t xml:space="preserve"> You must also not keep the child in the water for too long. </w:t>
      </w:r>
    </w:p>
    <w:p w:rsidR="00C83347" w:rsidRPr="00B54592" w:rsidRDefault="00C83347" w:rsidP="00C83347">
      <w:r w:rsidRPr="00B54592">
        <w:t xml:space="preserve">Using a </w:t>
      </w:r>
      <w:r w:rsidR="002A1AE5" w:rsidRPr="00B54592">
        <w:t>moisturizer</w:t>
      </w:r>
      <w:r w:rsidRPr="00B54592">
        <w:t xml:space="preserve"> </w:t>
      </w:r>
      <w:r w:rsidR="000A4FC0">
        <w:t>after</w:t>
      </w:r>
      <w:r w:rsidR="000A4FC0" w:rsidRPr="00B54592">
        <w:t xml:space="preserve"> </w:t>
      </w:r>
      <w:r w:rsidRPr="00B54592">
        <w:t xml:space="preserve">the bath should ensure that the skin remains hydrated. As a general rule of thumb, avoid bath products that have artificial scents and fragrances.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35" w:name="_Toc521174715"/>
      <w:bookmarkStart w:id="36" w:name="_Toc521174872"/>
      <w:bookmarkStart w:id="37" w:name="_Toc522317004"/>
      <w:r>
        <w:br w:type="page"/>
      </w:r>
    </w:p>
    <w:p w:rsidR="006174B5" w:rsidRPr="00B54592" w:rsidRDefault="006174B5" w:rsidP="006174B5">
      <w:pPr>
        <w:pStyle w:val="Heading2"/>
      </w:pPr>
      <w:r w:rsidRPr="00B54592">
        <w:lastRenderedPageBreak/>
        <w:t>Myth: Those who suffer from eczema do so because they do not bathe regularly</w:t>
      </w:r>
      <w:bookmarkEnd w:id="35"/>
      <w:bookmarkEnd w:id="36"/>
      <w:bookmarkEnd w:id="37"/>
    </w:p>
    <w:p w:rsidR="0078022C" w:rsidRDefault="0078022C" w:rsidP="0078022C">
      <w:pPr>
        <w:spacing w:after="0"/>
        <w:rPr>
          <w:rStyle w:val="Heading3Char"/>
        </w:rPr>
      </w:pPr>
    </w:p>
    <w:p w:rsidR="004A2242" w:rsidRDefault="006174B5" w:rsidP="00C83347">
      <w:r w:rsidRPr="00B54592">
        <w:rPr>
          <w:rStyle w:val="Heading3Char"/>
        </w:rPr>
        <w:t>Fact:</w:t>
      </w:r>
      <w:r w:rsidRPr="00B54592">
        <w:t xml:space="preserve"> The last three myths illustrate the common belief among many people that eczema is somehow related to </w:t>
      </w:r>
      <w:r w:rsidR="002A1AE5">
        <w:t xml:space="preserve">bathing </w:t>
      </w:r>
      <w:r w:rsidR="002A1AE5" w:rsidRPr="000A4FC0">
        <w:rPr>
          <w:noProof/>
        </w:rPr>
        <w:t>habits</w:t>
      </w:r>
      <w:r w:rsidR="002A1AE5">
        <w:t xml:space="preserve"> or </w:t>
      </w:r>
      <w:r w:rsidRPr="00B54592">
        <w:t xml:space="preserve">personal hygiene. In reality, doctors believe that </w:t>
      </w:r>
      <w:r w:rsidRPr="00412EEF">
        <w:rPr>
          <w:noProof/>
        </w:rPr>
        <w:t>eczema</w:t>
      </w:r>
      <w:r w:rsidRPr="00B54592">
        <w:t xml:space="preserve"> </w:t>
      </w:r>
      <w:r w:rsidRPr="00412EEF">
        <w:rPr>
          <w:noProof/>
        </w:rPr>
        <w:t>is caused</w:t>
      </w:r>
      <w:r w:rsidRPr="00B54592">
        <w:t xml:space="preserve"> by a variety of factors, which can include environmental irritan</w:t>
      </w:r>
      <w:r w:rsidR="004A2242">
        <w:t>ts</w:t>
      </w:r>
      <w:r w:rsidRPr="00B54592">
        <w:t xml:space="preserve">, immune responses, and the effect of one’s genes. </w:t>
      </w:r>
    </w:p>
    <w:p w:rsidR="004A2242" w:rsidRDefault="006174B5" w:rsidP="004A2242">
      <w:pPr>
        <w:pStyle w:val="Heading4"/>
      </w:pPr>
      <w:r w:rsidRPr="009724D8">
        <w:rPr>
          <w:noProof/>
        </w:rPr>
        <w:t xml:space="preserve">Any </w:t>
      </w:r>
      <w:r w:rsidRPr="00B54592">
        <w:t xml:space="preserve">of these things </w:t>
      </w:r>
      <w:r w:rsidR="000A4FC0">
        <w:t>can</w:t>
      </w:r>
      <w:r w:rsidR="000A4FC0" w:rsidRPr="00B54592">
        <w:t xml:space="preserve"> </w:t>
      </w:r>
      <w:r w:rsidRPr="00B54592">
        <w:t xml:space="preserve">cause eczema, </w:t>
      </w:r>
      <w:r w:rsidR="000A4FC0" w:rsidRPr="009724D8">
        <w:rPr>
          <w:noProof/>
        </w:rPr>
        <w:t xml:space="preserve">none </w:t>
      </w:r>
      <w:r w:rsidR="000A4FC0">
        <w:rPr>
          <w:noProof/>
        </w:rPr>
        <w:t xml:space="preserve">of which </w:t>
      </w:r>
      <w:r w:rsidR="000A4FC0" w:rsidRPr="009724D8">
        <w:rPr>
          <w:noProof/>
        </w:rPr>
        <w:t>are</w:t>
      </w:r>
      <w:r w:rsidRPr="009724D8">
        <w:rPr>
          <w:noProof/>
        </w:rPr>
        <w:t xml:space="preserve"> connected</w:t>
      </w:r>
      <w:r w:rsidRPr="00B54592">
        <w:t xml:space="preserve"> with a perso</w:t>
      </w:r>
      <w:r w:rsidR="004A2242">
        <w:t>n’s hygiene</w:t>
      </w:r>
      <w:r w:rsidR="000A4FC0">
        <w:t>.</w:t>
      </w:r>
    </w:p>
    <w:p w:rsidR="006174B5" w:rsidRDefault="004A2242" w:rsidP="00C83347">
      <w:pPr>
        <w:pBdr>
          <w:bottom w:val="single" w:sz="6" w:space="1" w:color="auto"/>
        </w:pBdr>
      </w:pPr>
      <w:r>
        <w:t>Indeed, s</w:t>
      </w:r>
      <w:r w:rsidR="006174B5" w:rsidRPr="00B54592">
        <w:t xml:space="preserve">ince people who have </w:t>
      </w:r>
      <w:r w:rsidR="006174B5" w:rsidRPr="000A4FC0">
        <w:rPr>
          <w:noProof/>
        </w:rPr>
        <w:t>eczema</w:t>
      </w:r>
      <w:r w:rsidR="006174B5" w:rsidRPr="00B54592">
        <w:t xml:space="preserve"> suffer from dry skin, it has been found that they </w:t>
      </w:r>
      <w:r w:rsidR="000A4FC0">
        <w:rPr>
          <w:noProof/>
        </w:rPr>
        <w:t>tend</w:t>
      </w:r>
      <w:r w:rsidR="006174B5" w:rsidRPr="00B54592">
        <w:t xml:space="preserve"> to bathe more regularly than people who do not have the condition. </w:t>
      </w:r>
    </w:p>
    <w:p w:rsidR="0078022C" w:rsidRDefault="0078022C" w:rsidP="00C83347">
      <w:pPr>
        <w:pBdr>
          <w:bottom w:val="single" w:sz="6" w:space="1" w:color="auto"/>
        </w:pBdr>
      </w:pPr>
    </w:p>
    <w:p w:rsidR="0078022C" w:rsidRPr="00B54592" w:rsidRDefault="0078022C" w:rsidP="00C83347">
      <w:pPr>
        <w:pBdr>
          <w:bottom w:val="single" w:sz="6" w:space="1" w:color="auto"/>
        </w:pBdr>
      </w:pP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38" w:name="_Toc521174716"/>
      <w:bookmarkStart w:id="39" w:name="_Toc521174873"/>
      <w:bookmarkStart w:id="40" w:name="_Toc522317005"/>
    </w:p>
    <w:p w:rsidR="00C83347" w:rsidRPr="00B54592" w:rsidRDefault="00C83347" w:rsidP="00C83347">
      <w:pPr>
        <w:pStyle w:val="Heading2"/>
      </w:pPr>
      <w:r w:rsidRPr="00B54592">
        <w:t>Myth: heavy</w:t>
      </w:r>
      <w:r w:rsidR="00B54592" w:rsidRPr="00B54592">
        <w:t xml:space="preserve"> use of moisturizer can negate the</w:t>
      </w:r>
      <w:r w:rsidRPr="00B54592">
        <w:t xml:space="preserve"> need for any other treatment</w:t>
      </w:r>
      <w:bookmarkEnd w:id="38"/>
      <w:bookmarkEnd w:id="39"/>
      <w:bookmarkEnd w:id="40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4A2242" w:rsidRDefault="00C83347" w:rsidP="00C83347">
      <w:r w:rsidRPr="00B54592">
        <w:rPr>
          <w:rStyle w:val="Heading3Char"/>
        </w:rPr>
        <w:t>Fact:</w:t>
      </w:r>
      <w:r w:rsidRPr="00B54592">
        <w:t xml:space="preserve"> While it</w:t>
      </w:r>
      <w:r w:rsidR="000A4FC0">
        <w:t xml:space="preserve"> i</w:t>
      </w:r>
      <w:r w:rsidRPr="00B54592">
        <w:t xml:space="preserve">s </w:t>
      </w:r>
      <w:r w:rsidR="000A4FC0">
        <w:rPr>
          <w:noProof/>
        </w:rPr>
        <w:t>vital</w:t>
      </w:r>
      <w:r w:rsidRPr="00B54592">
        <w:t xml:space="preserve"> </w:t>
      </w:r>
      <w:r w:rsidRPr="00412EEF">
        <w:rPr>
          <w:noProof/>
        </w:rPr>
        <w:t xml:space="preserve">to </w:t>
      </w:r>
      <w:r w:rsidR="000A4FC0" w:rsidRPr="00412EEF">
        <w:rPr>
          <w:noProof/>
        </w:rPr>
        <w:t xml:space="preserve">regularly </w:t>
      </w:r>
      <w:r w:rsidRPr="00412EEF">
        <w:rPr>
          <w:noProof/>
        </w:rPr>
        <w:t>bathe if you have eczema</w:t>
      </w:r>
      <w:r w:rsidRPr="00B54592">
        <w:t xml:space="preserve"> and to moisturize after bathing, as well as at other times during the day, this is only a method of controlling the </w:t>
      </w:r>
      <w:r w:rsidRPr="000A4FC0">
        <w:rPr>
          <w:noProof/>
        </w:rPr>
        <w:t>symptoms</w:t>
      </w:r>
      <w:r w:rsidRPr="00B54592">
        <w:t xml:space="preserve"> and not a </w:t>
      </w:r>
      <w:r w:rsidRPr="000A4FC0">
        <w:rPr>
          <w:noProof/>
        </w:rPr>
        <w:t>full</w:t>
      </w:r>
      <w:r w:rsidR="000A4FC0">
        <w:rPr>
          <w:noProof/>
        </w:rPr>
        <w:t>-</w:t>
      </w:r>
      <w:r w:rsidRPr="000A4FC0">
        <w:rPr>
          <w:noProof/>
        </w:rPr>
        <w:t>scale</w:t>
      </w:r>
      <w:r w:rsidRPr="00B54592">
        <w:t xml:space="preserve"> treatment for eczema. </w:t>
      </w:r>
    </w:p>
    <w:p w:rsidR="00C83347" w:rsidRPr="004A2242" w:rsidRDefault="00C83347" w:rsidP="009724D8">
      <w:pPr>
        <w:pStyle w:val="Heading4"/>
      </w:pPr>
      <w:r w:rsidRPr="00B54592">
        <w:t>Used by itself, a moisturizer can only help reduce the symptoms of very mi</w:t>
      </w:r>
      <w:r w:rsidR="004A2242">
        <w:t>ld eczema</w:t>
      </w:r>
      <w:r w:rsidR="000A4FC0">
        <w:t xml:space="preserve">. </w:t>
      </w:r>
      <w:r w:rsidRPr="004A2242">
        <w:t xml:space="preserve">If you suffer from more severe </w:t>
      </w:r>
      <w:r w:rsidRPr="009C6E77">
        <w:t xml:space="preserve">kinds of </w:t>
      </w:r>
      <w:r w:rsidRPr="009C6E77">
        <w:rPr>
          <w:noProof/>
        </w:rPr>
        <w:t>eczema</w:t>
      </w:r>
      <w:r w:rsidRPr="009C6E77">
        <w:t>,</w:t>
      </w:r>
      <w:r w:rsidRPr="004A2242">
        <w:t xml:space="preserve"> these will not be treatable solely with moisturizers. </w:t>
      </w:r>
      <w:r w:rsidR="009C6E77">
        <w:rPr>
          <w:noProof/>
        </w:rPr>
        <w:t>Ad</w:t>
      </w:r>
      <w:proofErr w:type="spellStart"/>
      <w:r w:rsidR="009C6E77">
        <w:t>vanced</w:t>
      </w:r>
      <w:proofErr w:type="spellEnd"/>
      <w:r w:rsidRPr="004A2242">
        <w:t xml:space="preserve"> </w:t>
      </w:r>
      <w:r w:rsidRPr="009724D8">
        <w:rPr>
          <w:noProof/>
        </w:rPr>
        <w:t>eczema</w:t>
      </w:r>
      <w:r w:rsidRPr="004A2242">
        <w:t xml:space="preserve"> leads to inflammation, and this inflammation needs to </w:t>
      </w:r>
      <w:r w:rsidRPr="009724D8">
        <w:rPr>
          <w:noProof/>
        </w:rPr>
        <w:t>be controlled</w:t>
      </w:r>
      <w:r w:rsidRPr="004A2242">
        <w:t xml:space="preserve"> separately.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41" w:name="_Toc521174714"/>
      <w:bookmarkStart w:id="42" w:name="_Toc521174871"/>
      <w:bookmarkStart w:id="43" w:name="_Toc522317006"/>
      <w:r>
        <w:br w:type="page"/>
      </w:r>
    </w:p>
    <w:p w:rsidR="00B54592" w:rsidRPr="00B54592" w:rsidRDefault="00B54592" w:rsidP="00B54592">
      <w:pPr>
        <w:pStyle w:val="Heading2"/>
      </w:pPr>
      <w:r w:rsidRPr="00B54592">
        <w:lastRenderedPageBreak/>
        <w:t>Myth: Dropping gluten from your diet can cure eczema</w:t>
      </w:r>
      <w:bookmarkEnd w:id="41"/>
      <w:bookmarkEnd w:id="42"/>
      <w:bookmarkEnd w:id="43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5B4D74" w:rsidRDefault="00B54592" w:rsidP="00C83347">
      <w:r w:rsidRPr="00B54592">
        <w:rPr>
          <w:rStyle w:val="Heading3Char"/>
        </w:rPr>
        <w:t>Fact:</w:t>
      </w:r>
      <w:r w:rsidRPr="00B54592">
        <w:t xml:space="preserve"> This cannot happen unless you have a medically proven sensitivity to gluten. Alternatively, this means that </w:t>
      </w:r>
      <w:r w:rsidR="000A4FC0">
        <w:rPr>
          <w:noProof/>
        </w:rPr>
        <w:t>gluten does not aggravate eczema conditions</w:t>
      </w:r>
      <w:r w:rsidRPr="00B54592">
        <w:t xml:space="preserve">. </w:t>
      </w:r>
    </w:p>
    <w:p w:rsidR="00DB265E" w:rsidRDefault="00B313F1" w:rsidP="00221CC5">
      <w:pPr>
        <w:jc w:val="center"/>
      </w:pPr>
      <w:r>
        <w:pict>
          <v:shape id="_x0000_i1025" type="#_x0000_t75" style="width:446.95pt;height:298.85pt">
            <v:imagedata r:id="rId21" o:title="Gluten"/>
          </v:shape>
        </w:pict>
      </w:r>
    </w:p>
    <w:p w:rsidR="00DB265E" w:rsidRPr="00B54592" w:rsidRDefault="0078022C" w:rsidP="00C83347">
      <w:r>
        <w:t>S</w:t>
      </w:r>
      <w:r w:rsidR="00B54592" w:rsidRPr="00B54592">
        <w:t xml:space="preserve">tudies have found that even people who were sensitive to gluten did not </w:t>
      </w:r>
      <w:r w:rsidR="000A4FC0">
        <w:rPr>
          <w:noProof/>
        </w:rPr>
        <w:t>see</w:t>
      </w:r>
      <w:r w:rsidR="00B54592" w:rsidRPr="00B54592">
        <w:t xml:space="preserve"> any reduction in their eczema after staying off gluten for </w:t>
      </w:r>
      <w:r>
        <w:t>at least eight months</w:t>
      </w:r>
      <w:r w:rsidR="00B54592" w:rsidRPr="00B54592">
        <w:t xml:space="preserve">. </w:t>
      </w:r>
    </w:p>
    <w:p w:rsidR="0078022C" w:rsidRDefault="0078022C">
      <w:pPr>
        <w:jc w:val="left"/>
        <w:rPr>
          <w:rFonts w:ascii="Verdana" w:eastAsia="Times New Roman" w:hAnsi="Verdana" w:cs="Times New Roman"/>
          <w:b/>
          <w:bCs/>
          <w:iCs/>
          <w:caps/>
          <w:color w:val="365F91" w:themeColor="accent1" w:themeShade="BF"/>
          <w:sz w:val="30"/>
          <w:szCs w:val="30"/>
        </w:rPr>
      </w:pPr>
      <w:bookmarkStart w:id="44" w:name="_Toc521174718"/>
      <w:bookmarkStart w:id="45" w:name="_Toc521174875"/>
      <w:bookmarkStart w:id="46" w:name="_Toc522317007"/>
      <w:r>
        <w:br w:type="page"/>
      </w:r>
    </w:p>
    <w:p w:rsidR="00C83347" w:rsidRPr="00B54592" w:rsidRDefault="00C83347" w:rsidP="00C83347">
      <w:pPr>
        <w:pStyle w:val="Heading2"/>
      </w:pPr>
      <w:r w:rsidRPr="00B54592">
        <w:lastRenderedPageBreak/>
        <w:t>Myth: Eczema subsides naturally</w:t>
      </w:r>
      <w:bookmarkEnd w:id="44"/>
      <w:bookmarkEnd w:id="45"/>
      <w:bookmarkEnd w:id="46"/>
      <w:r w:rsidRPr="00B54592">
        <w:t xml:space="preserve"> </w:t>
      </w:r>
    </w:p>
    <w:p w:rsidR="0078022C" w:rsidRDefault="0078022C" w:rsidP="0078022C">
      <w:pPr>
        <w:spacing w:after="0"/>
        <w:rPr>
          <w:rStyle w:val="Heading3Char"/>
        </w:rPr>
      </w:pPr>
    </w:p>
    <w:p w:rsidR="005B4D74" w:rsidRDefault="00C83347" w:rsidP="00C83347">
      <w:r w:rsidRPr="00B54592">
        <w:rPr>
          <w:rStyle w:val="Heading3Char"/>
        </w:rPr>
        <w:t>Fact:</w:t>
      </w:r>
      <w:r w:rsidRPr="00B54592">
        <w:t xml:space="preserve"> </w:t>
      </w:r>
      <w:r w:rsidR="005B4D74">
        <w:t>In reality, rapid</w:t>
      </w:r>
      <w:r w:rsidRPr="00B54592">
        <w:t xml:space="preserve"> treatment is essential to negate the harshest symptoms of eczema. If left </w:t>
      </w:r>
      <w:r w:rsidR="009C6E77">
        <w:t>untreated</w:t>
      </w:r>
      <w:r w:rsidRPr="00B54592">
        <w:t xml:space="preserve">, the scratching associated with </w:t>
      </w:r>
      <w:r w:rsidRPr="00412EEF">
        <w:rPr>
          <w:noProof/>
        </w:rPr>
        <w:t>eczema</w:t>
      </w:r>
      <w:r w:rsidRPr="00B54592">
        <w:t xml:space="preserve"> </w:t>
      </w:r>
      <w:r w:rsidR="000A4FC0">
        <w:t>can</w:t>
      </w:r>
      <w:r w:rsidR="000A4FC0" w:rsidRPr="00B54592">
        <w:t xml:space="preserve"> </w:t>
      </w:r>
      <w:r w:rsidRPr="00B54592">
        <w:t xml:space="preserve">cause severe inflammation, and infection, or, at the very least, severe scarring. The scratching and rubbing </w:t>
      </w:r>
      <w:bookmarkStart w:id="47" w:name="_GoBack"/>
      <w:bookmarkEnd w:id="47"/>
      <w:r w:rsidRPr="00B54592">
        <w:t xml:space="preserve">also cause additional irritation to the skin, which can </w:t>
      </w:r>
      <w:r w:rsidR="005B4D74">
        <w:t>aggravate</w:t>
      </w:r>
      <w:r w:rsidRPr="00B54592">
        <w:t xml:space="preserve"> the symptoms of eczema. </w:t>
      </w:r>
    </w:p>
    <w:p w:rsidR="00C83347" w:rsidRPr="005B4D74" w:rsidRDefault="000A4FC0" w:rsidP="00C83347">
      <w:pPr>
        <w:rPr>
          <w:b/>
        </w:rPr>
      </w:pPr>
      <w:r>
        <w:rPr>
          <w:b/>
          <w:noProof/>
        </w:rPr>
        <w:t>Many natural treatments</w:t>
      </w:r>
      <w:r w:rsidR="00C83347" w:rsidRPr="000A4FC0">
        <w:rPr>
          <w:b/>
          <w:noProof/>
        </w:rPr>
        <w:t xml:space="preserve"> can</w:t>
      </w:r>
      <w:r w:rsidR="00C83347" w:rsidRPr="005B4D74">
        <w:rPr>
          <w:b/>
        </w:rPr>
        <w:t xml:space="preserve"> considerably help and even completely negate the effects of eczema, but they must be used quickly, before inflammation or infection sets </w:t>
      </w:r>
      <w:r w:rsidR="00C83347" w:rsidRPr="00412EEF">
        <w:rPr>
          <w:b/>
          <w:noProof/>
        </w:rPr>
        <w:t>in</w:t>
      </w:r>
      <w:r w:rsidR="00C83347" w:rsidRPr="005B4D74">
        <w:rPr>
          <w:b/>
        </w:rPr>
        <w:t xml:space="preserve">. </w:t>
      </w:r>
    </w:p>
    <w:p w:rsidR="00877ABC" w:rsidRDefault="00221CC5" w:rsidP="00221CC5">
      <w:r>
        <w:t>It</w:t>
      </w:r>
      <w:r w:rsidR="00412EEF">
        <w:t xml:space="preserve"> i</w:t>
      </w:r>
      <w:r>
        <w:t xml:space="preserve">s not that eczema can’t </w:t>
      </w:r>
      <w:r w:rsidRPr="00412EEF">
        <w:rPr>
          <w:noProof/>
        </w:rPr>
        <w:t>be treated</w:t>
      </w:r>
      <w:r>
        <w:t xml:space="preserve"> </w:t>
      </w:r>
      <w:r w:rsidR="00412EEF">
        <w:t>once it is in</w:t>
      </w:r>
      <w:r>
        <w:t xml:space="preserve"> </w:t>
      </w:r>
      <w:r w:rsidR="00412EEF">
        <w:t xml:space="preserve">the </w:t>
      </w:r>
      <w:r w:rsidRPr="00412EEF">
        <w:rPr>
          <w:noProof/>
        </w:rPr>
        <w:t>advanced</w:t>
      </w:r>
      <w:r>
        <w:t xml:space="preserve"> stages, because of </w:t>
      </w:r>
      <w:r w:rsidRPr="00412EEF">
        <w:rPr>
          <w:noProof/>
        </w:rPr>
        <w:t>course</w:t>
      </w:r>
      <w:r w:rsidR="00412EEF">
        <w:rPr>
          <w:noProof/>
        </w:rPr>
        <w:t>,</w:t>
      </w:r>
      <w:r>
        <w:t xml:space="preserve"> it can. However, </w:t>
      </w:r>
      <w:r w:rsidR="00412EEF">
        <w:rPr>
          <w:noProof/>
        </w:rPr>
        <w:t>manag</w:t>
      </w:r>
      <w:r w:rsidRPr="00412EEF">
        <w:rPr>
          <w:noProof/>
        </w:rPr>
        <w:t>ing</w:t>
      </w:r>
      <w:r>
        <w:t xml:space="preserve"> the condition </w:t>
      </w:r>
      <w:r w:rsidR="00412EEF">
        <w:rPr>
          <w:noProof/>
        </w:rPr>
        <w:t>prom</w:t>
      </w:r>
      <w:r w:rsidR="00412EEF" w:rsidRPr="00412EEF">
        <w:rPr>
          <w:noProof/>
        </w:rPr>
        <w:t>ptly</w:t>
      </w:r>
      <w:r w:rsidR="00412EEF">
        <w:t xml:space="preserve"> </w:t>
      </w:r>
      <w:r>
        <w:t xml:space="preserve">can prevent a world of discomfort and stress. </w:t>
      </w:r>
    </w:p>
    <w:p w:rsidR="006D1097" w:rsidRDefault="00C83347" w:rsidP="00221CC5">
      <w:pPr>
        <w:rPr>
          <w:b/>
        </w:rPr>
      </w:pPr>
      <w:r w:rsidRPr="00877ABC">
        <w:rPr>
          <w:b/>
        </w:rPr>
        <w:t xml:space="preserve">By learning to differentiate between eczema myths and reality, you have already taken the first, initial step towards </w:t>
      </w:r>
      <w:r w:rsidR="0078022C">
        <w:rPr>
          <w:b/>
        </w:rPr>
        <w:t>treating</w:t>
      </w:r>
      <w:r w:rsidRPr="00877ABC">
        <w:rPr>
          <w:b/>
        </w:rPr>
        <w:t xml:space="preserve"> your eczema. </w:t>
      </w:r>
      <w:bookmarkEnd w:id="3"/>
    </w:p>
    <w:p w:rsidR="00A77876" w:rsidRDefault="00A77876" w:rsidP="00221CC5">
      <w:pPr>
        <w:rPr>
          <w:b/>
        </w:rPr>
      </w:pPr>
    </w:p>
    <w:p w:rsidR="00A77876" w:rsidRPr="00A556B6" w:rsidRDefault="00A77876" w:rsidP="00A77876">
      <w:pPr>
        <w:spacing w:line="360" w:lineRule="auto"/>
        <w:jc w:val="left"/>
        <w:rPr>
          <w:rFonts w:ascii="Verdana" w:eastAsia="Times New Roman" w:hAnsi="Verdana"/>
          <w:color w:val="FF0000"/>
          <w:sz w:val="30"/>
          <w:szCs w:val="30"/>
        </w:rPr>
      </w:pP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We hope you </w:t>
      </w:r>
      <w:r>
        <w:rPr>
          <w:rFonts w:ascii="Verdana" w:eastAsia="Times New Roman" w:hAnsi="Verdana"/>
          <w:color w:val="FF0000"/>
          <w:sz w:val="30"/>
          <w:szCs w:val="30"/>
        </w:rPr>
        <w:t>enjoy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reading this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 </w:t>
      </w:r>
      <w:r>
        <w:rPr>
          <w:rFonts w:ascii="Verdana" w:eastAsia="Times New Roman" w:hAnsi="Verdana"/>
          <w:color w:val="FF0000"/>
          <w:sz w:val="30"/>
          <w:szCs w:val="30"/>
        </w:rPr>
        <w:t>eBook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 xml:space="preserve">. If you want to learn more on how to </w:t>
      </w:r>
      <w:r>
        <w:rPr>
          <w:rFonts w:ascii="Verdana" w:eastAsia="Times New Roman" w:hAnsi="Verdana"/>
          <w:color w:val="FF0000"/>
          <w:sz w:val="30"/>
          <w:szCs w:val="30"/>
        </w:rPr>
        <w:t xml:space="preserve">treat Eczema by using an easy to follow 100% natural </w:t>
      </w:r>
      <w:r w:rsidRPr="00A556B6">
        <w:rPr>
          <w:rFonts w:ascii="Verdana" w:eastAsia="Times New Roman" w:hAnsi="Verdana"/>
          <w:color w:val="FF0000"/>
          <w:sz w:val="30"/>
          <w:szCs w:val="30"/>
        </w:rPr>
        <w:t>system click on the link below:</w:t>
      </w:r>
    </w:p>
    <w:p w:rsidR="00A77876" w:rsidRPr="00A77876" w:rsidRDefault="00552F11" w:rsidP="00A77876">
      <w:pPr>
        <w:autoSpaceDE w:val="0"/>
        <w:jc w:val="center"/>
        <w:rPr>
          <w:rFonts w:cs="Times New Roman"/>
          <w:b/>
          <w:color w:val="0070C0"/>
          <w:sz w:val="32"/>
          <w:szCs w:val="32"/>
          <w:u w:val="single"/>
        </w:rPr>
      </w:pPr>
      <w:hyperlink r:id="rId22" w:history="1">
        <w:r w:rsidR="00A77876" w:rsidRPr="00CC56D0">
          <w:rPr>
            <w:rStyle w:val="Hyperlink"/>
            <w:b/>
            <w:sz w:val="32"/>
            <w:szCs w:val="32"/>
          </w:rPr>
          <w:t>www.</w:t>
        </w:r>
        <w:r w:rsidR="00A77876">
          <w:rPr>
            <w:rStyle w:val="Hyperlink"/>
            <w:b/>
            <w:sz w:val="32"/>
            <w:szCs w:val="32"/>
          </w:rPr>
          <w:t>EczemaFreeYou</w:t>
        </w:r>
        <w:r w:rsidR="00A77876" w:rsidRPr="00CC56D0">
          <w:rPr>
            <w:rStyle w:val="Hyperlink"/>
            <w:b/>
            <w:sz w:val="32"/>
            <w:szCs w:val="32"/>
          </w:rPr>
          <w:t>.com</w:t>
        </w:r>
      </w:hyperlink>
    </w:p>
    <w:sectPr w:rsidR="00A77876" w:rsidRPr="00A77876" w:rsidSect="002352AD">
      <w:headerReference w:type="even" r:id="rId23"/>
      <w:headerReference w:type="default" r:id="rId24"/>
      <w:footerReference w:type="default" r:id="rId25"/>
      <w:headerReference w:type="first" r:id="rId26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2F11" w:rsidRDefault="00552F11" w:rsidP="00E52962">
      <w:pPr>
        <w:spacing w:after="0" w:line="240" w:lineRule="auto"/>
      </w:pPr>
      <w:r>
        <w:separator/>
      </w:r>
    </w:p>
  </w:endnote>
  <w:endnote w:type="continuationSeparator" w:id="0">
    <w:p w:rsidR="00552F11" w:rsidRDefault="00552F11" w:rsidP="00E529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719F" w:rsidRDefault="0076719F">
    <w:pPr>
      <w:pStyle w:val="Footer"/>
      <w:pBdr>
        <w:top w:val="single" w:sz="4" w:space="1" w:color="D9D9D9" w:themeColor="background1" w:themeShade="D9"/>
      </w:pBdr>
      <w:jc w:val="right"/>
    </w:pPr>
  </w:p>
  <w:p w:rsidR="0076719F" w:rsidRDefault="0076719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b/>
        <w:color w:val="F2F2F2" w:themeColor="background1" w:themeShade="F2"/>
      </w:rPr>
      <w:id w:val="12073416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76719F" w:rsidRPr="00293210" w:rsidRDefault="009724D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color w:val="F2F2F2" w:themeColor="background1" w:themeShade="F2"/>
          </w:rPr>
        </w:pPr>
        <w:r>
          <w:rPr>
            <w:b/>
            <w:noProof/>
            <w:color w:val="F2F2F2" w:themeColor="background1" w:themeShade="F2"/>
            <w:lang w:val="en-GB" w:eastAsia="en-GB"/>
          </w:rPr>
          <w:drawing>
            <wp:anchor distT="0" distB="0" distL="114300" distR="114300" simplePos="0" relativeHeight="251670528" behindDoc="1" locked="0" layoutInCell="1" allowOverlap="1" wp14:anchorId="6669857E" wp14:editId="79331BBF">
              <wp:simplePos x="0" y="0"/>
              <wp:positionH relativeFrom="column">
                <wp:posOffset>-981710</wp:posOffset>
              </wp:positionH>
              <wp:positionV relativeFrom="paragraph">
                <wp:posOffset>-134620</wp:posOffset>
              </wp:positionV>
              <wp:extent cx="7868285" cy="951865"/>
              <wp:effectExtent l="0" t="0" r="0" b="0"/>
              <wp:wrapNone/>
              <wp:docPr id="3" name="Picture 3" descr="header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header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868285" cy="95186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93239B" w:rsidRPr="00293210">
          <w:rPr>
            <w:b/>
            <w:color w:val="F2F2F2" w:themeColor="background1" w:themeShade="F2"/>
          </w:rPr>
          <w:fldChar w:fldCharType="begin"/>
        </w:r>
        <w:r w:rsidR="0076719F" w:rsidRPr="00293210">
          <w:rPr>
            <w:b/>
            <w:color w:val="F2F2F2" w:themeColor="background1" w:themeShade="F2"/>
          </w:rPr>
          <w:instrText xml:space="preserve"> PAGE   \* MERGEFORMAT </w:instrText>
        </w:r>
        <w:r w:rsidR="0093239B" w:rsidRPr="00293210">
          <w:rPr>
            <w:b/>
            <w:color w:val="F2F2F2" w:themeColor="background1" w:themeShade="F2"/>
          </w:rPr>
          <w:fldChar w:fldCharType="separate"/>
        </w:r>
        <w:r w:rsidR="0076719F">
          <w:rPr>
            <w:b/>
            <w:noProof/>
            <w:color w:val="F2F2F2" w:themeColor="background1" w:themeShade="F2"/>
          </w:rPr>
          <w:t>3</w:t>
        </w:r>
        <w:r w:rsidR="0093239B" w:rsidRPr="00293210">
          <w:rPr>
            <w:b/>
            <w:color w:val="F2F2F2" w:themeColor="background1" w:themeShade="F2"/>
          </w:rPr>
          <w:fldChar w:fldCharType="end"/>
        </w:r>
        <w:r w:rsidR="0076719F" w:rsidRPr="00293210">
          <w:rPr>
            <w:b/>
            <w:color w:val="F2F2F2" w:themeColor="background1" w:themeShade="F2"/>
          </w:rPr>
          <w:t xml:space="preserve"> | </w:t>
        </w:r>
        <w:r w:rsidR="0076719F" w:rsidRPr="00293210">
          <w:rPr>
            <w:b/>
            <w:color w:val="F2F2F2" w:themeColor="background1" w:themeShade="F2"/>
            <w:spacing w:val="60"/>
          </w:rPr>
          <w:t>Page</w:t>
        </w:r>
      </w:p>
    </w:sdtContent>
  </w:sdt>
  <w:p w:rsidR="0076719F" w:rsidRPr="00293210" w:rsidRDefault="0076719F">
    <w:pPr>
      <w:pStyle w:val="Footer"/>
      <w:rPr>
        <w:b/>
        <w:color w:val="F2F2F2" w:themeColor="background1" w:themeShade="F2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719F" w:rsidRPr="00F9793B" w:rsidRDefault="0093239B" w:rsidP="005E1050">
    <w:pPr>
      <w:pStyle w:val="Footer"/>
      <w:pBdr>
        <w:top w:val="single" w:sz="4" w:space="1" w:color="D9D9D9" w:themeColor="background1" w:themeShade="D9"/>
      </w:pBdr>
      <w:jc w:val="left"/>
      <w:rPr>
        <w:b/>
        <w:color w:val="0D0D0D" w:themeColor="text1" w:themeTint="F2"/>
      </w:rPr>
    </w:pPr>
    <w:r w:rsidRPr="00F9793B">
      <w:rPr>
        <w:b/>
        <w:color w:val="0D0D0D" w:themeColor="text1" w:themeTint="F2"/>
      </w:rPr>
      <w:fldChar w:fldCharType="begin"/>
    </w:r>
    <w:r w:rsidR="0076719F" w:rsidRPr="00F9793B">
      <w:rPr>
        <w:b/>
        <w:color w:val="0D0D0D" w:themeColor="text1" w:themeTint="F2"/>
      </w:rPr>
      <w:instrText xml:space="preserve"> PAGE   \* MERGEFORMAT </w:instrText>
    </w:r>
    <w:r w:rsidRPr="00F9793B">
      <w:rPr>
        <w:b/>
        <w:color w:val="0D0D0D" w:themeColor="text1" w:themeTint="F2"/>
      </w:rPr>
      <w:fldChar w:fldCharType="separate"/>
    </w:r>
    <w:r w:rsidR="00516964">
      <w:rPr>
        <w:b/>
        <w:noProof/>
        <w:color w:val="0D0D0D" w:themeColor="text1" w:themeTint="F2"/>
      </w:rPr>
      <w:t>12</w:t>
    </w:r>
    <w:r w:rsidRPr="00F9793B">
      <w:rPr>
        <w:b/>
        <w:color w:val="0D0D0D" w:themeColor="text1" w:themeTint="F2"/>
      </w:rPr>
      <w:fldChar w:fldCharType="end"/>
    </w:r>
    <w:r w:rsidR="0076719F" w:rsidRPr="00F9793B">
      <w:rPr>
        <w:b/>
        <w:color w:val="0D0D0D" w:themeColor="text1" w:themeTint="F2"/>
      </w:rPr>
      <w:t xml:space="preserve"> | </w:t>
    </w:r>
    <w:r w:rsidR="0076719F" w:rsidRPr="00F9793B">
      <w:rPr>
        <w:b/>
        <w:color w:val="0D0D0D" w:themeColor="text1" w:themeTint="F2"/>
        <w:spacing w:val="60"/>
      </w:rPr>
      <w:t>Page</w:t>
    </w:r>
  </w:p>
  <w:p w:rsidR="0076719F" w:rsidRDefault="0076719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2F11" w:rsidRDefault="00552F11" w:rsidP="00E52962">
      <w:pPr>
        <w:spacing w:after="0" w:line="240" w:lineRule="auto"/>
      </w:pPr>
      <w:r>
        <w:separator/>
      </w:r>
    </w:p>
  </w:footnote>
  <w:footnote w:type="continuationSeparator" w:id="0">
    <w:p w:rsidR="00552F11" w:rsidRDefault="00552F11" w:rsidP="00E529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719F" w:rsidRDefault="009724D8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9504" behindDoc="1" locked="0" layoutInCell="1" allowOverlap="1" wp14:anchorId="407B7090" wp14:editId="5A9A2425">
          <wp:simplePos x="0" y="0"/>
          <wp:positionH relativeFrom="column">
            <wp:posOffset>-1266825</wp:posOffset>
          </wp:positionH>
          <wp:positionV relativeFrom="paragraph">
            <wp:posOffset>-456565</wp:posOffset>
          </wp:positionV>
          <wp:extent cx="8296275" cy="932815"/>
          <wp:effectExtent l="0" t="0" r="0" b="0"/>
          <wp:wrapNone/>
          <wp:docPr id="4" name="Picture 4" descr="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6275" cy="9328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719F" w:rsidRDefault="0076719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719F" w:rsidRPr="006C2D54" w:rsidRDefault="0076719F" w:rsidP="006C2D54">
    <w:pPr>
      <w:pStyle w:val="Header"/>
      <w:rPr>
        <w:szCs w:val="28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719F" w:rsidRDefault="007671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865146"/>
    <w:multiLevelType w:val="hybridMultilevel"/>
    <w:tmpl w:val="66AC6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1B7D67"/>
    <w:multiLevelType w:val="hybridMultilevel"/>
    <w:tmpl w:val="A20636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183A09"/>
    <w:multiLevelType w:val="hybridMultilevel"/>
    <w:tmpl w:val="3D4CD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C6657E"/>
    <w:multiLevelType w:val="hybridMultilevel"/>
    <w:tmpl w:val="2D4ACB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BB14E6"/>
    <w:multiLevelType w:val="hybridMultilevel"/>
    <w:tmpl w:val="3E3267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vid Woodbury">
    <w15:presenceInfo w15:providerId="Windows Live" w15:userId="9c8d6a18e5d1d6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7A0NDU2NrQwNTIzNTBW0lEKTi0uzszPAykwrAUAlORm0SwAAAA="/>
  </w:docVars>
  <w:rsids>
    <w:rsidRoot w:val="004B010E"/>
    <w:rsid w:val="00002B33"/>
    <w:rsid w:val="000038EB"/>
    <w:rsid w:val="00004B56"/>
    <w:rsid w:val="00005EF2"/>
    <w:rsid w:val="00010201"/>
    <w:rsid w:val="00010C26"/>
    <w:rsid w:val="00013894"/>
    <w:rsid w:val="0001476E"/>
    <w:rsid w:val="00015E2F"/>
    <w:rsid w:val="000166C9"/>
    <w:rsid w:val="000235BD"/>
    <w:rsid w:val="000269B1"/>
    <w:rsid w:val="00033708"/>
    <w:rsid w:val="00037491"/>
    <w:rsid w:val="00037B59"/>
    <w:rsid w:val="00042145"/>
    <w:rsid w:val="00060B59"/>
    <w:rsid w:val="00066A76"/>
    <w:rsid w:val="00091644"/>
    <w:rsid w:val="00091836"/>
    <w:rsid w:val="00093BC9"/>
    <w:rsid w:val="000A120E"/>
    <w:rsid w:val="000A1F57"/>
    <w:rsid w:val="000A2242"/>
    <w:rsid w:val="000A4FC0"/>
    <w:rsid w:val="000C1828"/>
    <w:rsid w:val="000C49C3"/>
    <w:rsid w:val="000C6376"/>
    <w:rsid w:val="000D5A4A"/>
    <w:rsid w:val="000E0D88"/>
    <w:rsid w:val="000E1557"/>
    <w:rsid w:val="000E5793"/>
    <w:rsid w:val="000F1C25"/>
    <w:rsid w:val="000F3876"/>
    <w:rsid w:val="000F7DF2"/>
    <w:rsid w:val="001003C6"/>
    <w:rsid w:val="00103E32"/>
    <w:rsid w:val="00105E24"/>
    <w:rsid w:val="0011216A"/>
    <w:rsid w:val="001135D9"/>
    <w:rsid w:val="00125C91"/>
    <w:rsid w:val="00130641"/>
    <w:rsid w:val="0013071B"/>
    <w:rsid w:val="00131D96"/>
    <w:rsid w:val="00133FAC"/>
    <w:rsid w:val="0014036C"/>
    <w:rsid w:val="00141298"/>
    <w:rsid w:val="0014344A"/>
    <w:rsid w:val="00143829"/>
    <w:rsid w:val="00143C5F"/>
    <w:rsid w:val="001446CA"/>
    <w:rsid w:val="0015129B"/>
    <w:rsid w:val="00153957"/>
    <w:rsid w:val="001564EB"/>
    <w:rsid w:val="0015715B"/>
    <w:rsid w:val="0016246F"/>
    <w:rsid w:val="00162B6F"/>
    <w:rsid w:val="00170A12"/>
    <w:rsid w:val="001716CF"/>
    <w:rsid w:val="00176432"/>
    <w:rsid w:val="00176573"/>
    <w:rsid w:val="00176EB4"/>
    <w:rsid w:val="00182195"/>
    <w:rsid w:val="00184F19"/>
    <w:rsid w:val="00191620"/>
    <w:rsid w:val="0019338A"/>
    <w:rsid w:val="00193AD6"/>
    <w:rsid w:val="00195817"/>
    <w:rsid w:val="001A0E3B"/>
    <w:rsid w:val="001A1DE4"/>
    <w:rsid w:val="001A707D"/>
    <w:rsid w:val="001B69D2"/>
    <w:rsid w:val="001B7680"/>
    <w:rsid w:val="001B7B61"/>
    <w:rsid w:val="001C3BB3"/>
    <w:rsid w:val="001C5D26"/>
    <w:rsid w:val="001D1D28"/>
    <w:rsid w:val="001D312A"/>
    <w:rsid w:val="001D5F0E"/>
    <w:rsid w:val="001D674D"/>
    <w:rsid w:val="001E0289"/>
    <w:rsid w:val="001E2E2F"/>
    <w:rsid w:val="001F0D1F"/>
    <w:rsid w:val="001F150C"/>
    <w:rsid w:val="001F5F62"/>
    <w:rsid w:val="00204476"/>
    <w:rsid w:val="002069BC"/>
    <w:rsid w:val="0021109B"/>
    <w:rsid w:val="002114F4"/>
    <w:rsid w:val="00221CC5"/>
    <w:rsid w:val="0022232E"/>
    <w:rsid w:val="002244D0"/>
    <w:rsid w:val="0022664E"/>
    <w:rsid w:val="0023025D"/>
    <w:rsid w:val="002352AD"/>
    <w:rsid w:val="00241DAF"/>
    <w:rsid w:val="00242911"/>
    <w:rsid w:val="00246230"/>
    <w:rsid w:val="002465FB"/>
    <w:rsid w:val="00246BF5"/>
    <w:rsid w:val="0024749A"/>
    <w:rsid w:val="00247DD0"/>
    <w:rsid w:val="002505E2"/>
    <w:rsid w:val="00254B67"/>
    <w:rsid w:val="00256843"/>
    <w:rsid w:val="00261C1E"/>
    <w:rsid w:val="0026340C"/>
    <w:rsid w:val="00263A45"/>
    <w:rsid w:val="00266B3B"/>
    <w:rsid w:val="002714BA"/>
    <w:rsid w:val="00271F49"/>
    <w:rsid w:val="002739AA"/>
    <w:rsid w:val="0027608D"/>
    <w:rsid w:val="00277DC3"/>
    <w:rsid w:val="00286DCF"/>
    <w:rsid w:val="00287BF1"/>
    <w:rsid w:val="00290E3C"/>
    <w:rsid w:val="00291394"/>
    <w:rsid w:val="002924D7"/>
    <w:rsid w:val="00296552"/>
    <w:rsid w:val="002A1667"/>
    <w:rsid w:val="002A1AE5"/>
    <w:rsid w:val="002A24D7"/>
    <w:rsid w:val="002A4D78"/>
    <w:rsid w:val="002A625F"/>
    <w:rsid w:val="002B0335"/>
    <w:rsid w:val="002B49E5"/>
    <w:rsid w:val="002C0455"/>
    <w:rsid w:val="002C0B77"/>
    <w:rsid w:val="002C19F4"/>
    <w:rsid w:val="002D25D5"/>
    <w:rsid w:val="002D39E6"/>
    <w:rsid w:val="002E0F2C"/>
    <w:rsid w:val="002E3E41"/>
    <w:rsid w:val="002F1808"/>
    <w:rsid w:val="002F7988"/>
    <w:rsid w:val="00302DE4"/>
    <w:rsid w:val="003152ED"/>
    <w:rsid w:val="00317C64"/>
    <w:rsid w:val="0032106B"/>
    <w:rsid w:val="00322BAE"/>
    <w:rsid w:val="00322C2B"/>
    <w:rsid w:val="00334282"/>
    <w:rsid w:val="003358F5"/>
    <w:rsid w:val="00335AF6"/>
    <w:rsid w:val="00340688"/>
    <w:rsid w:val="00340922"/>
    <w:rsid w:val="003444B8"/>
    <w:rsid w:val="00344A49"/>
    <w:rsid w:val="0035096C"/>
    <w:rsid w:val="003523A9"/>
    <w:rsid w:val="0035614F"/>
    <w:rsid w:val="00363891"/>
    <w:rsid w:val="0036768E"/>
    <w:rsid w:val="00370E2C"/>
    <w:rsid w:val="00372941"/>
    <w:rsid w:val="00373348"/>
    <w:rsid w:val="00376E6E"/>
    <w:rsid w:val="003879B5"/>
    <w:rsid w:val="003902DD"/>
    <w:rsid w:val="003927EC"/>
    <w:rsid w:val="003966F4"/>
    <w:rsid w:val="00397AE4"/>
    <w:rsid w:val="00397DBC"/>
    <w:rsid w:val="003B0CB1"/>
    <w:rsid w:val="003B10C8"/>
    <w:rsid w:val="003B1312"/>
    <w:rsid w:val="003B3708"/>
    <w:rsid w:val="003C07D3"/>
    <w:rsid w:val="003C3FFD"/>
    <w:rsid w:val="003D2931"/>
    <w:rsid w:val="003D7A4E"/>
    <w:rsid w:val="003E50ED"/>
    <w:rsid w:val="003E616A"/>
    <w:rsid w:val="003E6333"/>
    <w:rsid w:val="003F2DAA"/>
    <w:rsid w:val="003F50E4"/>
    <w:rsid w:val="003F6BB9"/>
    <w:rsid w:val="00402AD8"/>
    <w:rsid w:val="00410520"/>
    <w:rsid w:val="00411E89"/>
    <w:rsid w:val="00412EEF"/>
    <w:rsid w:val="004161A3"/>
    <w:rsid w:val="00424AA7"/>
    <w:rsid w:val="00432594"/>
    <w:rsid w:val="0043581A"/>
    <w:rsid w:val="00437CA3"/>
    <w:rsid w:val="00443C9E"/>
    <w:rsid w:val="00444001"/>
    <w:rsid w:val="0045235A"/>
    <w:rsid w:val="004554A3"/>
    <w:rsid w:val="00456385"/>
    <w:rsid w:val="00462DF8"/>
    <w:rsid w:val="00470953"/>
    <w:rsid w:val="00471A4B"/>
    <w:rsid w:val="00473BDE"/>
    <w:rsid w:val="00477F5A"/>
    <w:rsid w:val="004819D9"/>
    <w:rsid w:val="0049288F"/>
    <w:rsid w:val="0049681F"/>
    <w:rsid w:val="00496B23"/>
    <w:rsid w:val="004A18AA"/>
    <w:rsid w:val="004A2160"/>
    <w:rsid w:val="004A2242"/>
    <w:rsid w:val="004A4354"/>
    <w:rsid w:val="004A6D40"/>
    <w:rsid w:val="004B010E"/>
    <w:rsid w:val="004B48C0"/>
    <w:rsid w:val="004B5BC4"/>
    <w:rsid w:val="004D6429"/>
    <w:rsid w:val="004E0D91"/>
    <w:rsid w:val="004E437E"/>
    <w:rsid w:val="004E5B68"/>
    <w:rsid w:val="004E5EF6"/>
    <w:rsid w:val="004E7D58"/>
    <w:rsid w:val="004E7F16"/>
    <w:rsid w:val="004F433C"/>
    <w:rsid w:val="004F7095"/>
    <w:rsid w:val="00503C35"/>
    <w:rsid w:val="0051522C"/>
    <w:rsid w:val="00515ED8"/>
    <w:rsid w:val="00516964"/>
    <w:rsid w:val="0051700C"/>
    <w:rsid w:val="00517395"/>
    <w:rsid w:val="005321BB"/>
    <w:rsid w:val="005338B9"/>
    <w:rsid w:val="00546DB1"/>
    <w:rsid w:val="00552F11"/>
    <w:rsid w:val="0055467D"/>
    <w:rsid w:val="00556D65"/>
    <w:rsid w:val="0056037F"/>
    <w:rsid w:val="005632C5"/>
    <w:rsid w:val="005649B5"/>
    <w:rsid w:val="00566A24"/>
    <w:rsid w:val="00573565"/>
    <w:rsid w:val="005748A3"/>
    <w:rsid w:val="005839DA"/>
    <w:rsid w:val="00584256"/>
    <w:rsid w:val="005A3E02"/>
    <w:rsid w:val="005B0C66"/>
    <w:rsid w:val="005B1098"/>
    <w:rsid w:val="005B4D74"/>
    <w:rsid w:val="005B634E"/>
    <w:rsid w:val="005B64F8"/>
    <w:rsid w:val="005C1A90"/>
    <w:rsid w:val="005C3F4B"/>
    <w:rsid w:val="005C5156"/>
    <w:rsid w:val="005D27F4"/>
    <w:rsid w:val="005D7BC5"/>
    <w:rsid w:val="005E1023"/>
    <w:rsid w:val="005E1050"/>
    <w:rsid w:val="005E152F"/>
    <w:rsid w:val="005E3BA9"/>
    <w:rsid w:val="005E577F"/>
    <w:rsid w:val="005E57BC"/>
    <w:rsid w:val="005E5CA2"/>
    <w:rsid w:val="005E6194"/>
    <w:rsid w:val="005F0B25"/>
    <w:rsid w:val="005F7DFC"/>
    <w:rsid w:val="00603751"/>
    <w:rsid w:val="00606BCF"/>
    <w:rsid w:val="00607B78"/>
    <w:rsid w:val="006109F1"/>
    <w:rsid w:val="00610E56"/>
    <w:rsid w:val="006174B5"/>
    <w:rsid w:val="0062778D"/>
    <w:rsid w:val="00633C71"/>
    <w:rsid w:val="0063490F"/>
    <w:rsid w:val="00635053"/>
    <w:rsid w:val="00636C6C"/>
    <w:rsid w:val="00640395"/>
    <w:rsid w:val="006430D7"/>
    <w:rsid w:val="006519AB"/>
    <w:rsid w:val="006628B6"/>
    <w:rsid w:val="00662A68"/>
    <w:rsid w:val="00670F9C"/>
    <w:rsid w:val="00671266"/>
    <w:rsid w:val="00675302"/>
    <w:rsid w:val="00685000"/>
    <w:rsid w:val="0068724C"/>
    <w:rsid w:val="00692C37"/>
    <w:rsid w:val="006A122F"/>
    <w:rsid w:val="006A17A5"/>
    <w:rsid w:val="006A35A0"/>
    <w:rsid w:val="006B0BBE"/>
    <w:rsid w:val="006B35FE"/>
    <w:rsid w:val="006B47BC"/>
    <w:rsid w:val="006C2D54"/>
    <w:rsid w:val="006C7218"/>
    <w:rsid w:val="006D1097"/>
    <w:rsid w:val="006D1F24"/>
    <w:rsid w:val="006D4472"/>
    <w:rsid w:val="006F0F19"/>
    <w:rsid w:val="006F2F17"/>
    <w:rsid w:val="00700104"/>
    <w:rsid w:val="0070379A"/>
    <w:rsid w:val="00715384"/>
    <w:rsid w:val="00715CF9"/>
    <w:rsid w:val="007219A3"/>
    <w:rsid w:val="007319D1"/>
    <w:rsid w:val="0073665A"/>
    <w:rsid w:val="007379D8"/>
    <w:rsid w:val="00740D60"/>
    <w:rsid w:val="00741AC1"/>
    <w:rsid w:val="00750B3B"/>
    <w:rsid w:val="007523D0"/>
    <w:rsid w:val="0075285D"/>
    <w:rsid w:val="00754181"/>
    <w:rsid w:val="00756A3F"/>
    <w:rsid w:val="00756C13"/>
    <w:rsid w:val="00760939"/>
    <w:rsid w:val="00761CEF"/>
    <w:rsid w:val="0076557F"/>
    <w:rsid w:val="0076719F"/>
    <w:rsid w:val="00775B73"/>
    <w:rsid w:val="007760F7"/>
    <w:rsid w:val="0077771C"/>
    <w:rsid w:val="0078022C"/>
    <w:rsid w:val="00783ABF"/>
    <w:rsid w:val="00783B90"/>
    <w:rsid w:val="007908FE"/>
    <w:rsid w:val="00794C43"/>
    <w:rsid w:val="00796B39"/>
    <w:rsid w:val="007979AB"/>
    <w:rsid w:val="007A7A5E"/>
    <w:rsid w:val="007B5696"/>
    <w:rsid w:val="007B7499"/>
    <w:rsid w:val="007C1B84"/>
    <w:rsid w:val="007C48B5"/>
    <w:rsid w:val="007C5132"/>
    <w:rsid w:val="007D3491"/>
    <w:rsid w:val="007D493A"/>
    <w:rsid w:val="007D60F6"/>
    <w:rsid w:val="007D766D"/>
    <w:rsid w:val="007E0F86"/>
    <w:rsid w:val="007E4EB2"/>
    <w:rsid w:val="007F039D"/>
    <w:rsid w:val="007F06BE"/>
    <w:rsid w:val="007F2830"/>
    <w:rsid w:val="007F4345"/>
    <w:rsid w:val="007F6936"/>
    <w:rsid w:val="007F74C1"/>
    <w:rsid w:val="00803B51"/>
    <w:rsid w:val="00803CE3"/>
    <w:rsid w:val="008041F4"/>
    <w:rsid w:val="00805205"/>
    <w:rsid w:val="00805860"/>
    <w:rsid w:val="00810BDE"/>
    <w:rsid w:val="00813185"/>
    <w:rsid w:val="00820A2B"/>
    <w:rsid w:val="00820A4D"/>
    <w:rsid w:val="00831333"/>
    <w:rsid w:val="00831AD3"/>
    <w:rsid w:val="00832AAC"/>
    <w:rsid w:val="008373FD"/>
    <w:rsid w:val="00841C14"/>
    <w:rsid w:val="0084292F"/>
    <w:rsid w:val="00851737"/>
    <w:rsid w:val="008537B5"/>
    <w:rsid w:val="00854BD0"/>
    <w:rsid w:val="00855946"/>
    <w:rsid w:val="00856228"/>
    <w:rsid w:val="00860F75"/>
    <w:rsid w:val="00862966"/>
    <w:rsid w:val="00866123"/>
    <w:rsid w:val="00871FE9"/>
    <w:rsid w:val="00877ABC"/>
    <w:rsid w:val="00883AA1"/>
    <w:rsid w:val="00885693"/>
    <w:rsid w:val="0088598B"/>
    <w:rsid w:val="00885ACE"/>
    <w:rsid w:val="00885F47"/>
    <w:rsid w:val="00891A79"/>
    <w:rsid w:val="00894E12"/>
    <w:rsid w:val="00897AEA"/>
    <w:rsid w:val="00897BA7"/>
    <w:rsid w:val="008A107D"/>
    <w:rsid w:val="008A6C45"/>
    <w:rsid w:val="008B0367"/>
    <w:rsid w:val="008B4C29"/>
    <w:rsid w:val="008B50A4"/>
    <w:rsid w:val="008B6684"/>
    <w:rsid w:val="008C663B"/>
    <w:rsid w:val="008C7A41"/>
    <w:rsid w:val="008D76DB"/>
    <w:rsid w:val="008E31E1"/>
    <w:rsid w:val="008E49D7"/>
    <w:rsid w:val="008E6A2F"/>
    <w:rsid w:val="008F1665"/>
    <w:rsid w:val="008F416C"/>
    <w:rsid w:val="008F4F6C"/>
    <w:rsid w:val="008F5540"/>
    <w:rsid w:val="00910AB9"/>
    <w:rsid w:val="00912031"/>
    <w:rsid w:val="00913577"/>
    <w:rsid w:val="00916925"/>
    <w:rsid w:val="00917F31"/>
    <w:rsid w:val="0092093E"/>
    <w:rsid w:val="0092160C"/>
    <w:rsid w:val="0093239B"/>
    <w:rsid w:val="00933CA8"/>
    <w:rsid w:val="00935324"/>
    <w:rsid w:val="00936458"/>
    <w:rsid w:val="00937892"/>
    <w:rsid w:val="00937CB2"/>
    <w:rsid w:val="00940CA0"/>
    <w:rsid w:val="0094199B"/>
    <w:rsid w:val="00943F8F"/>
    <w:rsid w:val="009446FB"/>
    <w:rsid w:val="009511C9"/>
    <w:rsid w:val="00957351"/>
    <w:rsid w:val="00963228"/>
    <w:rsid w:val="00964636"/>
    <w:rsid w:val="009724D8"/>
    <w:rsid w:val="00972EC9"/>
    <w:rsid w:val="009768D0"/>
    <w:rsid w:val="0098125B"/>
    <w:rsid w:val="00981BB8"/>
    <w:rsid w:val="00981D1E"/>
    <w:rsid w:val="00990446"/>
    <w:rsid w:val="00993035"/>
    <w:rsid w:val="00994A59"/>
    <w:rsid w:val="00994FE7"/>
    <w:rsid w:val="00996E6A"/>
    <w:rsid w:val="009A382E"/>
    <w:rsid w:val="009A5FDA"/>
    <w:rsid w:val="009B1B07"/>
    <w:rsid w:val="009B4089"/>
    <w:rsid w:val="009B74A3"/>
    <w:rsid w:val="009C444D"/>
    <w:rsid w:val="009C4565"/>
    <w:rsid w:val="009C6E77"/>
    <w:rsid w:val="009D39BC"/>
    <w:rsid w:val="009D7B55"/>
    <w:rsid w:val="009E0716"/>
    <w:rsid w:val="009E3835"/>
    <w:rsid w:val="009E4C10"/>
    <w:rsid w:val="009E620D"/>
    <w:rsid w:val="009F1FBB"/>
    <w:rsid w:val="009F22E1"/>
    <w:rsid w:val="009F2B23"/>
    <w:rsid w:val="009F3ADA"/>
    <w:rsid w:val="009F4C44"/>
    <w:rsid w:val="009F7127"/>
    <w:rsid w:val="009F7273"/>
    <w:rsid w:val="00A0565F"/>
    <w:rsid w:val="00A10ADE"/>
    <w:rsid w:val="00A10CD9"/>
    <w:rsid w:val="00A1176D"/>
    <w:rsid w:val="00A168B3"/>
    <w:rsid w:val="00A20D63"/>
    <w:rsid w:val="00A304A6"/>
    <w:rsid w:val="00A31C30"/>
    <w:rsid w:val="00A34E2A"/>
    <w:rsid w:val="00A372BC"/>
    <w:rsid w:val="00A42644"/>
    <w:rsid w:val="00A43C21"/>
    <w:rsid w:val="00A460C3"/>
    <w:rsid w:val="00A46496"/>
    <w:rsid w:val="00A5364C"/>
    <w:rsid w:val="00A546EE"/>
    <w:rsid w:val="00A54D4B"/>
    <w:rsid w:val="00A57AF1"/>
    <w:rsid w:val="00A57DA3"/>
    <w:rsid w:val="00A70EE0"/>
    <w:rsid w:val="00A71875"/>
    <w:rsid w:val="00A71C67"/>
    <w:rsid w:val="00A74C00"/>
    <w:rsid w:val="00A75228"/>
    <w:rsid w:val="00A77876"/>
    <w:rsid w:val="00A80391"/>
    <w:rsid w:val="00A835A2"/>
    <w:rsid w:val="00A90B95"/>
    <w:rsid w:val="00A91F9E"/>
    <w:rsid w:val="00A9436F"/>
    <w:rsid w:val="00A96D80"/>
    <w:rsid w:val="00AA0661"/>
    <w:rsid w:val="00AA4B13"/>
    <w:rsid w:val="00AB0D62"/>
    <w:rsid w:val="00AB220A"/>
    <w:rsid w:val="00AB5F9D"/>
    <w:rsid w:val="00AC2D37"/>
    <w:rsid w:val="00AC7136"/>
    <w:rsid w:val="00AC7F98"/>
    <w:rsid w:val="00AE13F4"/>
    <w:rsid w:val="00AE3331"/>
    <w:rsid w:val="00AF0704"/>
    <w:rsid w:val="00B0664A"/>
    <w:rsid w:val="00B24F72"/>
    <w:rsid w:val="00B3072C"/>
    <w:rsid w:val="00B313F1"/>
    <w:rsid w:val="00B427A1"/>
    <w:rsid w:val="00B442F9"/>
    <w:rsid w:val="00B51FC3"/>
    <w:rsid w:val="00B54592"/>
    <w:rsid w:val="00B63C36"/>
    <w:rsid w:val="00B70C65"/>
    <w:rsid w:val="00B71617"/>
    <w:rsid w:val="00B75992"/>
    <w:rsid w:val="00B75E6E"/>
    <w:rsid w:val="00B8337B"/>
    <w:rsid w:val="00B8345B"/>
    <w:rsid w:val="00B83F98"/>
    <w:rsid w:val="00B9353B"/>
    <w:rsid w:val="00BA11BF"/>
    <w:rsid w:val="00BA4B17"/>
    <w:rsid w:val="00BB5A76"/>
    <w:rsid w:val="00BC6259"/>
    <w:rsid w:val="00BD397C"/>
    <w:rsid w:val="00BD6FB0"/>
    <w:rsid w:val="00BE539C"/>
    <w:rsid w:val="00BE7C86"/>
    <w:rsid w:val="00BF493E"/>
    <w:rsid w:val="00BF69A1"/>
    <w:rsid w:val="00BF742E"/>
    <w:rsid w:val="00C02393"/>
    <w:rsid w:val="00C035E0"/>
    <w:rsid w:val="00C11C66"/>
    <w:rsid w:val="00C14512"/>
    <w:rsid w:val="00C16A4F"/>
    <w:rsid w:val="00C23C01"/>
    <w:rsid w:val="00C24302"/>
    <w:rsid w:val="00C259F5"/>
    <w:rsid w:val="00C30572"/>
    <w:rsid w:val="00C30B0E"/>
    <w:rsid w:val="00C41F17"/>
    <w:rsid w:val="00C42200"/>
    <w:rsid w:val="00C422ED"/>
    <w:rsid w:val="00C61003"/>
    <w:rsid w:val="00C65BAC"/>
    <w:rsid w:val="00C7646A"/>
    <w:rsid w:val="00C81C58"/>
    <w:rsid w:val="00C83347"/>
    <w:rsid w:val="00C92E13"/>
    <w:rsid w:val="00C943D9"/>
    <w:rsid w:val="00C95C4E"/>
    <w:rsid w:val="00C96318"/>
    <w:rsid w:val="00CB6546"/>
    <w:rsid w:val="00CB77F1"/>
    <w:rsid w:val="00CB79E5"/>
    <w:rsid w:val="00CC1A8C"/>
    <w:rsid w:val="00CC5372"/>
    <w:rsid w:val="00CC6B03"/>
    <w:rsid w:val="00CD3673"/>
    <w:rsid w:val="00CD4CDD"/>
    <w:rsid w:val="00CE366E"/>
    <w:rsid w:val="00CE3DDA"/>
    <w:rsid w:val="00CE59AA"/>
    <w:rsid w:val="00CE6FF3"/>
    <w:rsid w:val="00CF11E5"/>
    <w:rsid w:val="00CF2429"/>
    <w:rsid w:val="00CF2641"/>
    <w:rsid w:val="00CF3F9C"/>
    <w:rsid w:val="00CF7B38"/>
    <w:rsid w:val="00D01B6E"/>
    <w:rsid w:val="00D07D2F"/>
    <w:rsid w:val="00D11C26"/>
    <w:rsid w:val="00D21C33"/>
    <w:rsid w:val="00D33448"/>
    <w:rsid w:val="00D36C20"/>
    <w:rsid w:val="00D42DF8"/>
    <w:rsid w:val="00D434B9"/>
    <w:rsid w:val="00D4405A"/>
    <w:rsid w:val="00D449E1"/>
    <w:rsid w:val="00D46F39"/>
    <w:rsid w:val="00D509CA"/>
    <w:rsid w:val="00D51737"/>
    <w:rsid w:val="00D51BCE"/>
    <w:rsid w:val="00D5333D"/>
    <w:rsid w:val="00D57BAA"/>
    <w:rsid w:val="00D631F8"/>
    <w:rsid w:val="00D72CD3"/>
    <w:rsid w:val="00D7341F"/>
    <w:rsid w:val="00D73857"/>
    <w:rsid w:val="00D75FDC"/>
    <w:rsid w:val="00D91C7A"/>
    <w:rsid w:val="00DA2484"/>
    <w:rsid w:val="00DA3B2A"/>
    <w:rsid w:val="00DA4299"/>
    <w:rsid w:val="00DA4B55"/>
    <w:rsid w:val="00DA5B3C"/>
    <w:rsid w:val="00DA75CB"/>
    <w:rsid w:val="00DA7EA3"/>
    <w:rsid w:val="00DB265E"/>
    <w:rsid w:val="00DB3DCC"/>
    <w:rsid w:val="00DB7EEF"/>
    <w:rsid w:val="00DC075E"/>
    <w:rsid w:val="00DC1C83"/>
    <w:rsid w:val="00DC6B5A"/>
    <w:rsid w:val="00DD1CC0"/>
    <w:rsid w:val="00DE44CA"/>
    <w:rsid w:val="00DE5379"/>
    <w:rsid w:val="00DF08EE"/>
    <w:rsid w:val="00DF0C1B"/>
    <w:rsid w:val="00DF4305"/>
    <w:rsid w:val="00DF6C2B"/>
    <w:rsid w:val="00DF6CE7"/>
    <w:rsid w:val="00E017C8"/>
    <w:rsid w:val="00E16ABB"/>
    <w:rsid w:val="00E243E7"/>
    <w:rsid w:val="00E2639B"/>
    <w:rsid w:val="00E33E71"/>
    <w:rsid w:val="00E346E9"/>
    <w:rsid w:val="00E35F9D"/>
    <w:rsid w:val="00E43F83"/>
    <w:rsid w:val="00E45033"/>
    <w:rsid w:val="00E45328"/>
    <w:rsid w:val="00E45A43"/>
    <w:rsid w:val="00E4624B"/>
    <w:rsid w:val="00E52962"/>
    <w:rsid w:val="00E529DB"/>
    <w:rsid w:val="00E57366"/>
    <w:rsid w:val="00E7302B"/>
    <w:rsid w:val="00E736EA"/>
    <w:rsid w:val="00E746C9"/>
    <w:rsid w:val="00E94CB2"/>
    <w:rsid w:val="00E95001"/>
    <w:rsid w:val="00E95693"/>
    <w:rsid w:val="00E95A02"/>
    <w:rsid w:val="00E95B89"/>
    <w:rsid w:val="00E97113"/>
    <w:rsid w:val="00E97CA0"/>
    <w:rsid w:val="00EB0E61"/>
    <w:rsid w:val="00EB14F9"/>
    <w:rsid w:val="00EB2A44"/>
    <w:rsid w:val="00EB7031"/>
    <w:rsid w:val="00EB7FB5"/>
    <w:rsid w:val="00EE0353"/>
    <w:rsid w:val="00EF5873"/>
    <w:rsid w:val="00F12E5E"/>
    <w:rsid w:val="00F1351D"/>
    <w:rsid w:val="00F13EEB"/>
    <w:rsid w:val="00F17212"/>
    <w:rsid w:val="00F40950"/>
    <w:rsid w:val="00F42568"/>
    <w:rsid w:val="00F44972"/>
    <w:rsid w:val="00F50C06"/>
    <w:rsid w:val="00F52407"/>
    <w:rsid w:val="00F52491"/>
    <w:rsid w:val="00F53053"/>
    <w:rsid w:val="00F67F2E"/>
    <w:rsid w:val="00F70F15"/>
    <w:rsid w:val="00F7364F"/>
    <w:rsid w:val="00F83FBA"/>
    <w:rsid w:val="00F860B2"/>
    <w:rsid w:val="00F86F1F"/>
    <w:rsid w:val="00F92F49"/>
    <w:rsid w:val="00F9793B"/>
    <w:rsid w:val="00FA336E"/>
    <w:rsid w:val="00FA4B9D"/>
    <w:rsid w:val="00FA6A1D"/>
    <w:rsid w:val="00FA7A15"/>
    <w:rsid w:val="00FB5C1A"/>
    <w:rsid w:val="00FB5FAC"/>
    <w:rsid w:val="00FC00E5"/>
    <w:rsid w:val="00FC7C19"/>
    <w:rsid w:val="00FD146C"/>
    <w:rsid w:val="00FD328D"/>
    <w:rsid w:val="00FE2F9C"/>
    <w:rsid w:val="00FF2EDB"/>
    <w:rsid w:val="00FF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476E"/>
    <w:pPr>
      <w:jc w:val="both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4C1"/>
    <w:pPr>
      <w:keepNext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6E77"/>
    <w:pPr>
      <w:keepNext/>
      <w:spacing w:before="240" w:after="60"/>
      <w:jc w:val="left"/>
      <w:outlineLvl w:val="1"/>
    </w:pPr>
    <w:rPr>
      <w:rFonts w:ascii="Verdana" w:eastAsia="Times New Roman" w:hAnsi="Verdana" w:cs="Times New Roman"/>
      <w:b/>
      <w:bCs/>
      <w:iCs/>
      <w:caps/>
      <w:color w:val="000000" w:themeColor="text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qFormat/>
    <w:rsid w:val="009C6E77"/>
    <w:pPr>
      <w:spacing w:after="0" w:line="240" w:lineRule="auto"/>
      <w:outlineLvl w:val="2"/>
    </w:pPr>
    <w:rPr>
      <w:rFonts w:ascii="Verdana" w:hAnsi="Verdana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6E77"/>
    <w:pPr>
      <w:keepNext/>
      <w:spacing w:before="240" w:after="60"/>
      <w:outlineLvl w:val="3"/>
    </w:pPr>
    <w:rPr>
      <w:b/>
      <w:b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20A4D"/>
    <w:pPr>
      <w:keepNext/>
      <w:keepLines/>
      <w:spacing w:before="200" w:after="0"/>
      <w:outlineLvl w:val="4"/>
    </w:pPr>
    <w:rPr>
      <w:rFonts w:ascii="Arial" w:eastAsiaTheme="majorEastAsia" w:hAnsi="Arial" w:cstheme="majorBidi"/>
      <w:b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74C1"/>
    <w:rPr>
      <w:rFonts w:asciiTheme="majorHAnsi" w:eastAsiaTheme="majorEastAsia" w:hAnsiTheme="majorHAnsi" w:cstheme="majorBidi"/>
      <w:b/>
      <w:bCs/>
      <w:caps/>
      <w:color w:val="000000" w:themeColor="text1"/>
      <w:kern w:val="3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C6E77"/>
    <w:rPr>
      <w:rFonts w:ascii="Verdana" w:eastAsia="Times New Roman" w:hAnsi="Verdana" w:cs="Times New Roman"/>
      <w:b/>
      <w:bCs/>
      <w:iCs/>
      <w:caps/>
      <w:color w:val="000000" w:themeColor="text1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9C6E77"/>
    <w:rPr>
      <w:rFonts w:ascii="Verdana" w:hAnsi="Verdana" w:cs="Times New Roman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C6E77"/>
    <w:rPr>
      <w:b/>
      <w:bCs/>
      <w:color w:val="000000" w:themeColor="text1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A382E"/>
    <w:rPr>
      <w:rFonts w:cs="Times New Roman"/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9A382E"/>
    <w:rPr>
      <w:rFonts w:cs="Times New Roman"/>
    </w:rPr>
  </w:style>
  <w:style w:type="paragraph" w:styleId="NormalWeb">
    <w:name w:val="Normal (Web)"/>
    <w:basedOn w:val="Normal"/>
    <w:uiPriority w:val="99"/>
    <w:unhideWhenUsed/>
    <w:rsid w:val="009A382E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9A382E"/>
    <w:rPr>
      <w:rFonts w:cs="Times New Roman"/>
      <w:b/>
      <w:bCs/>
    </w:rPr>
  </w:style>
  <w:style w:type="paragraph" w:customStyle="1" w:styleId="h-4">
    <w:name w:val="h-4"/>
    <w:basedOn w:val="Normal"/>
    <w:rsid w:val="009A382E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9A382E"/>
    <w:rPr>
      <w:rFonts w:cs="Times New Roman"/>
      <w:i/>
      <w:iCs/>
    </w:rPr>
  </w:style>
  <w:style w:type="paragraph" w:styleId="ListParagraph">
    <w:name w:val="List Paragraph"/>
    <w:basedOn w:val="Normal"/>
    <w:uiPriority w:val="34"/>
    <w:qFormat/>
    <w:rsid w:val="00D01B6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820A4D"/>
    <w:rPr>
      <w:rFonts w:ascii="Arial" w:eastAsiaTheme="majorEastAsia" w:hAnsi="Arial" w:cstheme="majorBidi"/>
      <w:b/>
      <w:color w:val="243F60" w:themeColor="accent1" w:themeShade="7F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B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B9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352AD"/>
    <w:pPr>
      <w:pBdr>
        <w:bottom w:val="single" w:sz="8" w:space="4" w:color="4F81BD" w:themeColor="accent1"/>
      </w:pBdr>
      <w:spacing w:before="240" w:after="300" w:line="240" w:lineRule="auto"/>
      <w:contextualSpacing/>
    </w:pPr>
    <w:rPr>
      <w:rFonts w:asciiTheme="majorHAnsi" w:eastAsiaTheme="majorEastAsia" w:hAnsiTheme="majorHAnsi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352AD"/>
    <w:rPr>
      <w:rFonts w:asciiTheme="majorHAnsi" w:eastAsiaTheme="majorEastAsia" w:hAnsiTheme="majorHAnsi" w:cstheme="majorBidi"/>
      <w:b/>
      <w:spacing w:val="5"/>
      <w:kern w:val="28"/>
      <w:sz w:val="40"/>
      <w:szCs w:val="52"/>
    </w:rPr>
  </w:style>
  <w:style w:type="paragraph" w:styleId="Header">
    <w:name w:val="header"/>
    <w:basedOn w:val="Normal"/>
    <w:link w:val="HeaderChar"/>
    <w:uiPriority w:val="99"/>
    <w:unhideWhenUsed/>
    <w:rsid w:val="00E529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962"/>
  </w:style>
  <w:style w:type="paragraph" w:styleId="Footer">
    <w:name w:val="footer"/>
    <w:basedOn w:val="Normal"/>
    <w:link w:val="FooterChar"/>
    <w:uiPriority w:val="99"/>
    <w:unhideWhenUsed/>
    <w:rsid w:val="00E529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962"/>
  </w:style>
  <w:style w:type="paragraph" w:styleId="TOCHeading">
    <w:name w:val="TOC Heading"/>
    <w:basedOn w:val="Heading1"/>
    <w:next w:val="Normal"/>
    <w:uiPriority w:val="39"/>
    <w:unhideWhenUsed/>
    <w:qFormat/>
    <w:rsid w:val="00803CE3"/>
    <w:pPr>
      <w:keepLines/>
      <w:spacing w:before="480" w:after="0"/>
      <w:jc w:val="left"/>
      <w:outlineLvl w:val="9"/>
    </w:pPr>
    <w:rPr>
      <w:color w:val="365F91" w:themeColor="accent1" w:themeShade="BF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D60F6"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8724C"/>
    <w:pPr>
      <w:spacing w:after="0"/>
      <w:ind w:left="520"/>
      <w:jc w:val="left"/>
    </w:pPr>
    <w:rPr>
      <w:i/>
      <w:i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45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8345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B8345B"/>
    <w:rPr>
      <w:b/>
      <w:bCs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95C4E"/>
    <w:pPr>
      <w:spacing w:after="0"/>
      <w:ind w:left="260"/>
      <w:jc w:val="left"/>
    </w:pPr>
    <w:rPr>
      <w:smallCap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95C4E"/>
    <w:pPr>
      <w:spacing w:after="0"/>
      <w:ind w:left="78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95C4E"/>
    <w:pPr>
      <w:spacing w:after="0"/>
      <w:ind w:left="104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95C4E"/>
    <w:pPr>
      <w:spacing w:after="0"/>
      <w:ind w:left="13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95C4E"/>
    <w:pPr>
      <w:spacing w:after="0"/>
      <w:ind w:left="156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95C4E"/>
    <w:pPr>
      <w:spacing w:after="0"/>
      <w:ind w:left="182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95C4E"/>
    <w:pPr>
      <w:spacing w:after="0"/>
      <w:ind w:left="2080"/>
      <w:jc w:val="left"/>
    </w:pPr>
    <w:rPr>
      <w:sz w:val="18"/>
      <w:szCs w:val="18"/>
    </w:rPr>
  </w:style>
  <w:style w:type="table" w:styleId="MediumGrid3-Accent1">
    <w:name w:val="Medium Grid 3 Accent 1"/>
    <w:basedOn w:val="TableNormal"/>
    <w:uiPriority w:val="69"/>
    <w:rsid w:val="00503C35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character" w:customStyle="1" w:styleId="apple-style-span">
    <w:name w:val="apple-style-span"/>
    <w:basedOn w:val="DefaultParagraphFont"/>
    <w:rsid w:val="00AB5F9D"/>
  </w:style>
  <w:style w:type="table" w:styleId="TableGrid">
    <w:name w:val="Table Grid"/>
    <w:basedOn w:val="TableNormal"/>
    <w:uiPriority w:val="59"/>
    <w:rsid w:val="00981D1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ColorfulGrid-Accent6">
    <w:name w:val="Colorful Grid Accent 6"/>
    <w:basedOn w:val="TableNormal"/>
    <w:uiPriority w:val="73"/>
    <w:rsid w:val="00981D1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Shading-Accent3">
    <w:name w:val="Colorful Shading Accent 3"/>
    <w:basedOn w:val="TableNormal"/>
    <w:uiPriority w:val="71"/>
    <w:rsid w:val="00981D1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981D1E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-Accent5">
    <w:name w:val="Dark List Accent 5"/>
    <w:basedOn w:val="TableNormal"/>
    <w:uiPriority w:val="70"/>
    <w:rsid w:val="00981D1E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MediumShading1-Accent5">
    <w:name w:val="Medium Shading 1 Accent 5"/>
    <w:basedOn w:val="TableNormal"/>
    <w:uiPriority w:val="63"/>
    <w:rsid w:val="00981D1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NormalBold">
    <w:name w:val="Normal + Bold"/>
    <w:basedOn w:val="Normal"/>
    <w:rsid w:val="009724D8"/>
    <w:pPr>
      <w:suppressAutoHyphens/>
      <w:autoSpaceDE w:val="0"/>
      <w:spacing w:after="0" w:line="480" w:lineRule="auto"/>
      <w:jc w:val="left"/>
    </w:pPr>
    <w:rPr>
      <w:rFonts w:ascii="Arial" w:eastAsia="Times New Roman" w:hAnsi="Arial" w:cs="Arial"/>
      <w:b/>
      <w:sz w:val="28"/>
      <w:szCs w:val="2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14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image" Target="media/image6.jpe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://zzzaffiliateidzzz.eczemafree.hop.clickbank.net/zzzparameterszzz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hyperlink" Target="http://zzzaffiliateidzzz.eczemafree.hop.clickbank.net/zzzparameterszzz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zzzaffiliateidzzz.eczemafree.hop.clickbank.net/zzzparameterszzz" TargetMode="Externa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hyperlink" Target="http://zzzaffiliateidzzz.eczemafree.hop.clickbank.net/zzzparameterszzz" TargetMode="External"/><Relationship Id="rId19" Type="http://schemas.openxmlformats.org/officeDocument/2006/relationships/image" Target="media/image7.jpe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footer" Target="footer2.xml"/><Relationship Id="rId22" Type="http://schemas.openxmlformats.org/officeDocument/2006/relationships/hyperlink" Target="http://zzzaffiliateidzzz.eczemafree.hop.clickbank.net/zzzparameterszzz" TargetMode="Externa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41FCE1-9B50-403A-8213-0688B2137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2032</Words>
  <Characters>1158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nja</Company>
  <LinksUpToDate>false</LinksUpToDate>
  <CharactersWithSpaces>13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Phoenix</dc:creator>
  <cp:keywords/>
  <dc:description/>
  <cp:lastModifiedBy>Joe</cp:lastModifiedBy>
  <cp:revision>16</cp:revision>
  <cp:lastPrinted>2018-08-19T03:33:00Z</cp:lastPrinted>
  <dcterms:created xsi:type="dcterms:W3CDTF">2018-08-16T18:00:00Z</dcterms:created>
  <dcterms:modified xsi:type="dcterms:W3CDTF">2018-08-19T03:33:00Z</dcterms:modified>
</cp:coreProperties>
</file>